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10D39" w:rsidP="005F1F84" w:rsidRDefault="008D19D3" w14:paraId="4CC37895" w14:textId="632C75B7">
      <w:pPr>
        <w:pStyle w:val="Heading1"/>
        <w:jc w:val="center"/>
        <w:rPr>
          <w:rFonts w:ascii="Times New Roman" w:hAnsi="Times New Roman" w:eastAsiaTheme="minorHAnsi"/>
          <w:b w:val="0"/>
          <w:bCs w:val="0"/>
          <w:sz w:val="20"/>
          <w:szCs w:val="20"/>
        </w:rPr>
      </w:pPr>
      <w:sdt>
        <w:sdtPr>
          <w:rPr>
            <w:rFonts w:ascii="Times New Roman" w:hAnsi="Times New Roman" w:cs="Times New Roman" w:eastAsiaTheme="minorHAnsi"/>
            <w:color w:val="auto"/>
          </w:rPr>
          <w:alias w:val="Title"/>
          <w:id w:val="77738743"/>
          <w:placeholder>
            <w:docPart w:val="147D072CFE2048BAA7CBC0C2821E7BEA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r w:rsidRPr="008D19D3">
            <w:rPr>
              <w:rFonts w:ascii="Times New Roman" w:hAnsi="Times New Roman" w:cs="Times New Roman" w:eastAsiaTheme="minorHAnsi"/>
              <w:color w:val="auto"/>
            </w:rPr>
            <w:t>Supporting Statement for Presidential Awards for Excellence in Mathematics and Science Teaching (PAEMST): State Coordinators Questionnaire (</w:t>
          </w:r>
          <w:r w:rsidR="005F1F84">
            <w:rPr>
              <w:rFonts w:ascii="Times New Roman" w:hAnsi="Times New Roman" w:cs="Times New Roman" w:eastAsiaTheme="minorHAnsi"/>
              <w:color w:val="auto"/>
            </w:rPr>
            <w:t xml:space="preserve">OMB Clearance Number </w:t>
          </w:r>
          <w:r w:rsidRPr="008D19D3">
            <w:rPr>
              <w:rFonts w:ascii="Times New Roman" w:hAnsi="Times New Roman" w:cs="Times New Roman" w:eastAsiaTheme="minorHAnsi"/>
              <w:color w:val="auto"/>
            </w:rPr>
            <w:t>3145-0241)</w:t>
          </w:r>
        </w:sdtContent>
      </w:sdt>
    </w:p>
    <w:p w:rsidR="00810D39" w:rsidP="003D577F" w:rsidRDefault="00810D39" w14:paraId="5F84A37D" w14:textId="77777777">
      <w:pPr>
        <w:pStyle w:val="c1-ctrsglsp"/>
        <w:spacing w:before="0" w:beforeAutospacing="0" w:after="0" w:afterAutospacing="0"/>
        <w:ind w:right="576"/>
      </w:pPr>
    </w:p>
    <w:p w:rsidR="00810D39" w:rsidP="003D577F" w:rsidRDefault="00810D39" w14:paraId="7E80CCFF" w14:textId="77777777">
      <w:pPr>
        <w:pStyle w:val="c1-ctrsglsp"/>
        <w:spacing w:before="0" w:beforeAutospacing="0" w:after="0" w:afterAutospacing="0"/>
        <w:ind w:right="576"/>
      </w:pPr>
      <w:r>
        <w:t>Submitted by:</w:t>
      </w:r>
    </w:p>
    <w:p w:rsidR="00810D39" w:rsidP="003D577F" w:rsidRDefault="00810D39" w14:paraId="2E4543A1" w14:textId="77777777">
      <w:pPr>
        <w:pStyle w:val="c1-ctrsglsp"/>
        <w:spacing w:before="0" w:beforeAutospacing="0" w:after="0" w:afterAutospacing="0"/>
        <w:ind w:right="576"/>
      </w:pPr>
    </w:p>
    <w:p w:rsidR="00810D39" w:rsidP="003D577F" w:rsidRDefault="00810D39" w14:paraId="67FE5AE0" w14:textId="77777777">
      <w:pPr>
        <w:pStyle w:val="c1-ctrsglsp"/>
        <w:spacing w:before="0" w:beforeAutospacing="0" w:after="0" w:afterAutospacing="0"/>
        <w:ind w:right="540"/>
      </w:pPr>
      <w:r>
        <w:t>National Science Foundation</w:t>
      </w:r>
    </w:p>
    <w:p w:rsidR="00810D39" w:rsidP="003D577F" w:rsidRDefault="00AC1683" w14:paraId="23F138A4" w14:textId="76D11E7F">
      <w:pPr>
        <w:pStyle w:val="c1-ctrsglsp"/>
        <w:spacing w:before="0" w:beforeAutospacing="0" w:after="0" w:afterAutospacing="0"/>
        <w:ind w:right="540"/>
      </w:pPr>
      <w:r>
        <w:t xml:space="preserve">2415 Eisenhower </w:t>
      </w:r>
      <w:proofErr w:type="spellStart"/>
      <w:r>
        <w:t>Aveue</w:t>
      </w:r>
      <w:proofErr w:type="spellEnd"/>
    </w:p>
    <w:p w:rsidR="00810D39" w:rsidP="003D577F" w:rsidRDefault="00AC1683" w14:paraId="7816A951" w14:textId="47BC2983">
      <w:pPr>
        <w:pStyle w:val="c1-ctrsglsp"/>
        <w:spacing w:before="0" w:beforeAutospacing="0" w:after="0" w:afterAutospacing="0"/>
        <w:ind w:right="540"/>
      </w:pPr>
      <w:r>
        <w:t>Alexandria</w:t>
      </w:r>
      <w:r w:rsidR="00810D39">
        <w:t>, VA 22</w:t>
      </w:r>
      <w:r>
        <w:t>314</w:t>
      </w:r>
    </w:p>
    <w:p w:rsidR="001052AA" w:rsidP="003D577F" w:rsidRDefault="001052AA" w14:paraId="186A7C0B" w14:textId="77777777">
      <w:pPr>
        <w:pStyle w:val="c1-ctrsglsp"/>
        <w:spacing w:before="0" w:beforeAutospacing="0" w:after="0" w:afterAutospacing="0"/>
        <w:ind w:right="540"/>
      </w:pPr>
    </w:p>
    <w:p w:rsidRPr="001052AA" w:rsidR="001052AA" w:rsidP="003D577F" w:rsidRDefault="00A94499" w14:paraId="48256FF6" w14:textId="77777777">
      <w:pPr>
        <w:pStyle w:val="c1-ctrsglsp"/>
        <w:spacing w:before="0" w:beforeAutospacing="0" w:after="0" w:afterAutospacing="0"/>
        <w:ind w:right="540"/>
        <w:rPr>
          <w:b/>
        </w:rPr>
      </w:pPr>
      <w:r w:rsidRPr="001052AA">
        <w:rPr>
          <w:b/>
        </w:rPr>
        <w:t>SECTION A</w:t>
      </w:r>
    </w:p>
    <w:p w:rsidRPr="001052AA" w:rsidR="001052AA" w:rsidP="003D577F" w:rsidRDefault="001052AA" w14:paraId="5F451286" w14:textId="77777777">
      <w:pPr>
        <w:pStyle w:val="c1-ctrsglsp"/>
        <w:spacing w:before="0" w:beforeAutospacing="0" w:after="0" w:afterAutospacing="0"/>
        <w:ind w:right="540"/>
        <w:rPr>
          <w:b/>
        </w:rPr>
      </w:pPr>
    </w:p>
    <w:p w:rsidRPr="001052AA" w:rsidR="001052AA" w:rsidP="003D577F" w:rsidRDefault="00A94499" w14:paraId="77E47691" w14:textId="77777777">
      <w:pPr>
        <w:pStyle w:val="c1-ctrsglsp"/>
        <w:spacing w:before="0" w:beforeAutospacing="0" w:after="0" w:afterAutospacing="0"/>
        <w:ind w:right="540"/>
        <w:rPr>
          <w:b/>
        </w:rPr>
      </w:pPr>
      <w:r w:rsidRPr="001052AA">
        <w:rPr>
          <w:b/>
        </w:rPr>
        <w:t>INTRODUCTION</w:t>
      </w:r>
    </w:p>
    <w:p w:rsidR="00810D39" w:rsidP="003D577F" w:rsidRDefault="00810D39" w14:paraId="12A59B5B" w14:textId="7777777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1052AA" w:rsidP="003D577F" w:rsidRDefault="001052AA" w14:paraId="76459D24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052AA">
        <w:rPr>
          <w:rFonts w:ascii="Times New Roman" w:hAnsi="Times New Roman" w:cs="Times New Roman"/>
          <w:sz w:val="24"/>
          <w:szCs w:val="24"/>
        </w:rPr>
        <w:t>The National Science Foun</w:t>
      </w:r>
      <w:r w:rsidR="00971C92">
        <w:rPr>
          <w:rFonts w:ascii="Times New Roman" w:hAnsi="Times New Roman" w:cs="Times New Roman"/>
          <w:sz w:val="24"/>
          <w:szCs w:val="24"/>
        </w:rPr>
        <w:t>dation (NSF) is an independent f</w:t>
      </w:r>
      <w:r w:rsidRPr="001052AA">
        <w:rPr>
          <w:rFonts w:ascii="Times New Roman" w:hAnsi="Times New Roman" w:cs="Times New Roman"/>
          <w:sz w:val="24"/>
          <w:szCs w:val="24"/>
        </w:rPr>
        <w:t>ederal agency that supports research at the frontiers of knowledge, across all fields of science and engineering (S&amp;E) and S&amp;E education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Pr="005846BE">
        <w:rPr>
          <w:rFonts w:ascii="Times New Roman" w:hAnsi="Times New Roman" w:cs="Times New Roman"/>
          <w:sz w:val="24"/>
          <w:szCs w:val="24"/>
        </w:rPr>
        <w:t>The NSF is the designated federal agency for administration of th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846BE">
        <w:rPr>
          <w:rFonts w:ascii="Times New Roman" w:hAnsi="Times New Roman" w:cs="Times New Roman"/>
          <w:sz w:val="24"/>
          <w:szCs w:val="24"/>
        </w:rPr>
        <w:t xml:space="preserve"> Presidential Award</w:t>
      </w:r>
      <w:r w:rsidR="008E4DB5">
        <w:rPr>
          <w:rFonts w:ascii="Times New Roman" w:hAnsi="Times New Roman" w:cs="Times New Roman"/>
          <w:sz w:val="24"/>
          <w:szCs w:val="24"/>
        </w:rPr>
        <w:t>s</w:t>
      </w:r>
      <w:r w:rsidRPr="005846BE">
        <w:rPr>
          <w:rFonts w:ascii="Times New Roman" w:hAnsi="Times New Roman" w:cs="Times New Roman"/>
          <w:sz w:val="24"/>
          <w:szCs w:val="24"/>
        </w:rPr>
        <w:t xml:space="preserve"> for Excellence in Mathemati</w:t>
      </w:r>
      <w:r w:rsidR="001C0402">
        <w:rPr>
          <w:rFonts w:ascii="Times New Roman" w:hAnsi="Times New Roman" w:cs="Times New Roman"/>
          <w:sz w:val="24"/>
          <w:szCs w:val="24"/>
        </w:rPr>
        <w:t>cs and Science Teaching</w:t>
      </w:r>
      <w:r w:rsidRPr="005846BE">
        <w:rPr>
          <w:rFonts w:ascii="Times New Roman" w:hAnsi="Times New Roman" w:cs="Times New Roman"/>
          <w:sz w:val="24"/>
          <w:szCs w:val="24"/>
        </w:rPr>
        <w:t xml:space="preserve">. (Please see </w:t>
      </w:r>
      <w:hyperlink w:history="1" r:id="rId8">
        <w:r w:rsidRPr="005846B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www.paemst.org</w:t>
        </w:r>
      </w:hyperlink>
      <w:r w:rsidRPr="005846BE">
        <w:rPr>
          <w:rFonts w:ascii="Times New Roman" w:hAnsi="Times New Roman" w:cs="Times New Roman"/>
          <w:sz w:val="24"/>
          <w:szCs w:val="24"/>
        </w:rPr>
        <w:t xml:space="preserve"> for more information on the program.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  <w:r w:rsidRPr="005846BE">
        <w:rPr>
          <w:rFonts w:ascii="Times New Roman" w:hAnsi="Times New Roman" w:cs="Times New Roman"/>
          <w:sz w:val="24"/>
          <w:szCs w:val="24"/>
        </w:rPr>
        <w:t>The Presidential Award</w:t>
      </w:r>
      <w:r w:rsidR="008E4DB5">
        <w:rPr>
          <w:rFonts w:ascii="Times New Roman" w:hAnsi="Times New Roman" w:cs="Times New Roman"/>
          <w:sz w:val="24"/>
          <w:szCs w:val="24"/>
        </w:rPr>
        <w:t>s</w:t>
      </w:r>
      <w:r w:rsidRPr="005846BE">
        <w:rPr>
          <w:rFonts w:ascii="Times New Roman" w:hAnsi="Times New Roman" w:cs="Times New Roman"/>
          <w:sz w:val="24"/>
          <w:szCs w:val="24"/>
        </w:rPr>
        <w:t xml:space="preserve"> for Excellence in Mathematics and Science Teaching (PAEMST) is a White House program established by Congress in 1983 authorizing the President to bestow up </w:t>
      </w:r>
      <w:r w:rsidRPr="001C0402">
        <w:rPr>
          <w:rFonts w:ascii="Times New Roman" w:hAnsi="Times New Roman" w:cs="Times New Roman"/>
          <w:sz w:val="24"/>
          <w:szCs w:val="24"/>
        </w:rPr>
        <w:t>to 108 awards</w:t>
      </w:r>
      <w:r w:rsidRPr="005846BE">
        <w:rPr>
          <w:rFonts w:ascii="Times New Roman" w:hAnsi="Times New Roman" w:cs="Times New Roman"/>
          <w:sz w:val="24"/>
          <w:szCs w:val="24"/>
        </w:rPr>
        <w:t xml:space="preserve"> each year to teachers of mathematics and science at the elementary and secondary levels.</w:t>
      </w:r>
    </w:p>
    <w:p w:rsidR="00FD3F08" w:rsidP="003D577F" w:rsidRDefault="00FD3F08" w14:paraId="67AA58EC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052AA" w:rsidP="003D577F" w:rsidRDefault="001052AA" w14:paraId="0D2256D7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052AA">
        <w:rPr>
          <w:rFonts w:ascii="Times New Roman" w:hAnsi="Times New Roman" w:cs="Times New Roman"/>
          <w:sz w:val="24"/>
          <w:szCs w:val="24"/>
        </w:rPr>
        <w:t xml:space="preserve">This request seeks OMB approval </w:t>
      </w:r>
      <w:r w:rsidR="00FD3F08">
        <w:rPr>
          <w:rFonts w:ascii="Times New Roman" w:hAnsi="Times New Roman" w:cs="Times New Roman"/>
          <w:sz w:val="24"/>
          <w:szCs w:val="24"/>
        </w:rPr>
        <w:t xml:space="preserve">to </w:t>
      </w:r>
      <w:r w:rsidRPr="001052AA">
        <w:rPr>
          <w:rFonts w:ascii="Times New Roman" w:hAnsi="Times New Roman" w:cs="Times New Roman"/>
          <w:sz w:val="24"/>
          <w:szCs w:val="24"/>
        </w:rPr>
        <w:t>collect information from indiv</w:t>
      </w:r>
      <w:r w:rsidR="004759E1">
        <w:rPr>
          <w:rFonts w:ascii="Times New Roman" w:hAnsi="Times New Roman" w:cs="Times New Roman"/>
          <w:sz w:val="24"/>
          <w:szCs w:val="24"/>
        </w:rPr>
        <w:t>i</w:t>
      </w:r>
      <w:r w:rsidR="00A94499">
        <w:rPr>
          <w:rFonts w:ascii="Times New Roman" w:hAnsi="Times New Roman" w:cs="Times New Roman"/>
          <w:sz w:val="24"/>
          <w:szCs w:val="24"/>
        </w:rPr>
        <w:t>duals who act as State C</w:t>
      </w:r>
      <w:r w:rsidRPr="001052AA">
        <w:rPr>
          <w:rFonts w:ascii="Times New Roman" w:hAnsi="Times New Roman" w:cs="Times New Roman"/>
          <w:sz w:val="24"/>
          <w:szCs w:val="24"/>
        </w:rPr>
        <w:t>oordinators for the PAEMST Program.</w:t>
      </w:r>
      <w:r w:rsidR="00FD3F08">
        <w:t xml:space="preserve">  </w:t>
      </w:r>
      <w:r w:rsidRPr="005846BE">
        <w:rPr>
          <w:rFonts w:ascii="Times New Roman" w:hAnsi="Times New Roman" w:cs="Times New Roman"/>
          <w:sz w:val="24"/>
          <w:szCs w:val="24"/>
        </w:rPr>
        <w:t xml:space="preserve">State Coordinators administer their state’s efforts in coordinating outreach for state nominations, in addition to mentoring and assisting teachers in the application process for </w:t>
      </w:r>
      <w:r w:rsidR="008E4DB5">
        <w:rPr>
          <w:rFonts w:ascii="Times New Roman" w:hAnsi="Times New Roman" w:cs="Times New Roman"/>
          <w:sz w:val="24"/>
          <w:szCs w:val="24"/>
        </w:rPr>
        <w:t>PAEMST</w:t>
      </w:r>
      <w:r w:rsidRPr="005846BE">
        <w:rPr>
          <w:rFonts w:ascii="Times New Roman" w:hAnsi="Times New Roman" w:cs="Times New Roman"/>
          <w:sz w:val="24"/>
          <w:szCs w:val="24"/>
        </w:rPr>
        <w:t xml:space="preserve">. </w:t>
      </w:r>
    </w:p>
    <w:p w:rsidRPr="00810D39" w:rsidR="001052AA" w:rsidP="003D577F" w:rsidRDefault="001052AA" w14:paraId="27602BCC" w14:textId="7777777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784B3D" w:rsidP="003D577F" w:rsidRDefault="00784B3D" w14:paraId="2F7D0003" w14:textId="7777777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846BE">
        <w:rPr>
          <w:rFonts w:ascii="Times New Roman" w:hAnsi="Times New Roman" w:cs="Times New Roman"/>
          <w:b/>
          <w:sz w:val="24"/>
          <w:szCs w:val="24"/>
        </w:rPr>
        <w:t>JUSTIFICATION</w:t>
      </w:r>
    </w:p>
    <w:p w:rsidRPr="005846BE" w:rsidR="005846BE" w:rsidP="003D577F" w:rsidRDefault="005846BE" w14:paraId="697630D4" w14:textId="77777777">
      <w:pPr>
        <w:pStyle w:val="ListParagraph"/>
        <w:spacing w:after="0"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Pr="005846BE" w:rsidR="00AC309C" w:rsidP="003D577F" w:rsidRDefault="001052AA" w14:paraId="763C28A1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1 </w:t>
      </w:r>
      <w:r w:rsidRPr="005846BE" w:rsidR="005846BE">
        <w:rPr>
          <w:rFonts w:ascii="Times New Roman" w:hAnsi="Times New Roman" w:cs="Times New Roman"/>
          <w:color w:val="auto"/>
          <w:sz w:val="24"/>
          <w:szCs w:val="24"/>
        </w:rPr>
        <w:t>CIRCUMSTANCE REQUIRING THE COLLECTION OF DATA</w:t>
      </w:r>
    </w:p>
    <w:p w:rsidR="00E42996" w:rsidP="003D577F" w:rsidRDefault="00E42996" w14:paraId="7CEF8CBD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3A593F" w:rsidP="003D577F" w:rsidRDefault="00183479" w14:paraId="0CF7305D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>Th</w:t>
      </w:r>
      <w:r w:rsidR="001052AA">
        <w:rPr>
          <w:rFonts w:ascii="Times New Roman" w:hAnsi="Times New Roman" w:cs="Times New Roman"/>
          <w:sz w:val="24"/>
          <w:szCs w:val="24"/>
        </w:rPr>
        <w:t xml:space="preserve">e PAEMST program is responsible for the efficient and effective operation of the program including recruiting and nominating qualified candidates for the PAEMST recognition and </w:t>
      </w:r>
      <w:r w:rsidR="001052AA">
        <w:rPr>
          <w:rFonts w:ascii="Times New Roman" w:hAnsi="Times New Roman" w:cs="Times New Roman"/>
          <w:sz w:val="24"/>
          <w:szCs w:val="24"/>
        </w:rPr>
        <w:lastRenderedPageBreak/>
        <w:t xml:space="preserve">award.  The program depends on State Coordinators to </w:t>
      </w:r>
      <w:r w:rsidR="00E42996">
        <w:rPr>
          <w:rFonts w:ascii="Times New Roman" w:hAnsi="Times New Roman" w:cs="Times New Roman"/>
          <w:sz w:val="24"/>
          <w:szCs w:val="24"/>
        </w:rPr>
        <w:t>identify and nominate qualified applican</w:t>
      </w:r>
      <w:r w:rsidR="00971C92">
        <w:rPr>
          <w:rFonts w:ascii="Times New Roman" w:hAnsi="Times New Roman" w:cs="Times New Roman"/>
          <w:sz w:val="24"/>
          <w:szCs w:val="24"/>
        </w:rPr>
        <w:t>t</w:t>
      </w:r>
      <w:r w:rsidR="00E42996">
        <w:rPr>
          <w:rFonts w:ascii="Times New Roman" w:hAnsi="Times New Roman" w:cs="Times New Roman"/>
          <w:sz w:val="24"/>
          <w:szCs w:val="24"/>
        </w:rPr>
        <w:t xml:space="preserve">s as well as </w:t>
      </w:r>
      <w:r w:rsidRPr="005846BE" w:rsidR="0093439D">
        <w:rPr>
          <w:rFonts w:ascii="Times New Roman" w:hAnsi="Times New Roman" w:cs="Times New Roman"/>
          <w:sz w:val="24"/>
          <w:szCs w:val="24"/>
        </w:rPr>
        <w:t xml:space="preserve">mentoring and </w:t>
      </w:r>
      <w:r w:rsidRPr="005846BE" w:rsidR="005B2372">
        <w:rPr>
          <w:rFonts w:ascii="Times New Roman" w:hAnsi="Times New Roman" w:cs="Times New Roman"/>
          <w:sz w:val="24"/>
          <w:szCs w:val="24"/>
        </w:rPr>
        <w:t>assisting teacher</w:t>
      </w:r>
      <w:r w:rsidRPr="005846BE" w:rsidR="001B42C9">
        <w:rPr>
          <w:rFonts w:ascii="Times New Roman" w:hAnsi="Times New Roman" w:cs="Times New Roman"/>
          <w:sz w:val="24"/>
          <w:szCs w:val="24"/>
        </w:rPr>
        <w:t>s</w:t>
      </w:r>
      <w:r w:rsidRPr="005846BE" w:rsidR="005B2372">
        <w:rPr>
          <w:rFonts w:ascii="Times New Roman" w:hAnsi="Times New Roman" w:cs="Times New Roman"/>
          <w:sz w:val="24"/>
          <w:szCs w:val="24"/>
        </w:rPr>
        <w:t xml:space="preserve"> in the application process for </w:t>
      </w:r>
      <w:r w:rsidR="008E4DB5">
        <w:rPr>
          <w:rFonts w:ascii="Times New Roman" w:hAnsi="Times New Roman" w:cs="Times New Roman"/>
          <w:sz w:val="24"/>
          <w:szCs w:val="24"/>
        </w:rPr>
        <w:t xml:space="preserve">PAEMST. </w:t>
      </w:r>
      <w:r w:rsidR="00E42996">
        <w:rPr>
          <w:rFonts w:ascii="Times New Roman" w:hAnsi="Times New Roman" w:cs="Times New Roman"/>
          <w:sz w:val="24"/>
          <w:szCs w:val="24"/>
        </w:rPr>
        <w:t xml:space="preserve">This </w:t>
      </w:r>
      <w:r w:rsidR="004759E1">
        <w:rPr>
          <w:rFonts w:ascii="Times New Roman" w:hAnsi="Times New Roman" w:cs="Times New Roman"/>
          <w:sz w:val="24"/>
          <w:szCs w:val="24"/>
        </w:rPr>
        <w:t>questionnaire</w:t>
      </w:r>
      <w:r w:rsidR="00E42996">
        <w:rPr>
          <w:rFonts w:ascii="Times New Roman" w:hAnsi="Times New Roman" w:cs="Times New Roman"/>
          <w:sz w:val="24"/>
          <w:szCs w:val="24"/>
        </w:rPr>
        <w:t xml:space="preserve"> will identify the activit</w:t>
      </w:r>
      <w:r w:rsidR="00971C92">
        <w:rPr>
          <w:rFonts w:ascii="Times New Roman" w:hAnsi="Times New Roman" w:cs="Times New Roman"/>
          <w:sz w:val="24"/>
          <w:szCs w:val="24"/>
        </w:rPr>
        <w:t>i</w:t>
      </w:r>
      <w:r w:rsidR="00A94499">
        <w:rPr>
          <w:rFonts w:ascii="Times New Roman" w:hAnsi="Times New Roman" w:cs="Times New Roman"/>
          <w:sz w:val="24"/>
          <w:szCs w:val="24"/>
        </w:rPr>
        <w:t>es that State C</w:t>
      </w:r>
      <w:r w:rsidR="00E42996">
        <w:rPr>
          <w:rFonts w:ascii="Times New Roman" w:hAnsi="Times New Roman" w:cs="Times New Roman"/>
          <w:sz w:val="24"/>
          <w:szCs w:val="24"/>
        </w:rPr>
        <w:t xml:space="preserve">oordinators undertake in that effort and provide a repository of those efforts and their results. </w:t>
      </w:r>
    </w:p>
    <w:p w:rsidRPr="005846BE" w:rsidR="005846BE" w:rsidP="003D577F" w:rsidRDefault="005846BE" w14:paraId="02072373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A94499" w:rsidR="00E42996" w:rsidP="003D577F" w:rsidRDefault="00A94499" w14:paraId="66E7A713" w14:textId="77777777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94499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2. PURPOSES AND USES OF THE DATA</w:t>
      </w:r>
    </w:p>
    <w:p w:rsidRPr="00E42996" w:rsidR="00E42996" w:rsidP="003D577F" w:rsidRDefault="00E42996" w14:paraId="60017BDD" w14:textId="77777777"/>
    <w:p w:rsidR="005846BE" w:rsidP="003D577F" w:rsidRDefault="00471B59" w14:paraId="33F9B6B6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 xml:space="preserve">The </w:t>
      </w:r>
      <w:r w:rsidR="000A0EEC">
        <w:rPr>
          <w:rFonts w:ascii="Times New Roman" w:hAnsi="Times New Roman" w:cs="Times New Roman"/>
          <w:sz w:val="24"/>
          <w:szCs w:val="24"/>
        </w:rPr>
        <w:t>questionnaire</w:t>
      </w:r>
      <w:r w:rsidRPr="005846BE" w:rsidR="00FA5BB4">
        <w:rPr>
          <w:rFonts w:ascii="Times New Roman" w:hAnsi="Times New Roman" w:cs="Times New Roman"/>
          <w:sz w:val="24"/>
          <w:szCs w:val="24"/>
        </w:rPr>
        <w:t xml:space="preserve"> will be </w:t>
      </w:r>
      <w:r w:rsidR="000A0EEC">
        <w:rPr>
          <w:rFonts w:ascii="Times New Roman" w:hAnsi="Times New Roman" w:cs="Times New Roman"/>
          <w:sz w:val="24"/>
          <w:szCs w:val="24"/>
        </w:rPr>
        <w:t xml:space="preserve">executed </w:t>
      </w:r>
      <w:r w:rsidR="005846BE">
        <w:rPr>
          <w:rFonts w:ascii="Times New Roman" w:hAnsi="Times New Roman" w:cs="Times New Roman"/>
          <w:sz w:val="24"/>
          <w:szCs w:val="24"/>
        </w:rPr>
        <w:t xml:space="preserve">electronically, </w:t>
      </w:r>
      <w:r w:rsidRPr="005846BE" w:rsidR="000A0EEC">
        <w:rPr>
          <w:rFonts w:ascii="Times New Roman" w:hAnsi="Times New Roman" w:cs="Times New Roman"/>
          <w:sz w:val="24"/>
          <w:szCs w:val="24"/>
        </w:rPr>
        <w:t xml:space="preserve">within the </w:t>
      </w:r>
      <w:r w:rsidR="004759E1">
        <w:rPr>
          <w:rFonts w:ascii="Times New Roman" w:hAnsi="Times New Roman" w:cs="Times New Roman"/>
          <w:sz w:val="24"/>
          <w:szCs w:val="24"/>
        </w:rPr>
        <w:t xml:space="preserve">current </w:t>
      </w:r>
      <w:r w:rsidRPr="005846BE" w:rsidR="000A0EEC">
        <w:rPr>
          <w:rFonts w:ascii="Times New Roman" w:hAnsi="Times New Roman" w:cs="Times New Roman"/>
          <w:sz w:val="24"/>
          <w:szCs w:val="24"/>
        </w:rPr>
        <w:t>PAEMST website</w:t>
      </w:r>
      <w:r w:rsidR="004759E1">
        <w:rPr>
          <w:rFonts w:ascii="Times New Roman" w:hAnsi="Times New Roman" w:cs="Times New Roman"/>
          <w:sz w:val="24"/>
          <w:szCs w:val="24"/>
        </w:rPr>
        <w:t xml:space="preserve"> used to accept, review and make awards</w:t>
      </w:r>
      <w:r w:rsidR="00DD50F5">
        <w:rPr>
          <w:rFonts w:ascii="Times New Roman" w:hAnsi="Times New Roman" w:cs="Times New Roman"/>
          <w:sz w:val="24"/>
          <w:szCs w:val="24"/>
        </w:rPr>
        <w:t>.</w:t>
      </w:r>
      <w:r w:rsidRPr="005846BE" w:rsidR="00F51884">
        <w:rPr>
          <w:rFonts w:ascii="Times New Roman" w:hAnsi="Times New Roman" w:cs="Times New Roman"/>
          <w:sz w:val="24"/>
          <w:szCs w:val="24"/>
        </w:rPr>
        <w:t xml:space="preserve">  </w:t>
      </w:r>
      <w:r w:rsidRPr="005846BE" w:rsidR="00C648CA">
        <w:rPr>
          <w:rFonts w:ascii="Times New Roman" w:hAnsi="Times New Roman" w:cs="Times New Roman"/>
          <w:sz w:val="24"/>
          <w:szCs w:val="24"/>
        </w:rPr>
        <w:t>The q</w:t>
      </w:r>
      <w:r w:rsidRPr="005846BE" w:rsidR="00023D66">
        <w:rPr>
          <w:rFonts w:ascii="Times New Roman" w:hAnsi="Times New Roman" w:cs="Times New Roman"/>
          <w:sz w:val="24"/>
          <w:szCs w:val="24"/>
        </w:rPr>
        <w:t xml:space="preserve">uestions </w:t>
      </w:r>
      <w:r w:rsidRPr="005846BE" w:rsidR="00725A7D">
        <w:rPr>
          <w:rFonts w:ascii="Times New Roman" w:hAnsi="Times New Roman" w:cs="Times New Roman"/>
          <w:sz w:val="24"/>
          <w:szCs w:val="24"/>
        </w:rPr>
        <w:t xml:space="preserve">will be </w:t>
      </w:r>
      <w:r w:rsidRPr="005846BE" w:rsidR="00023D66">
        <w:rPr>
          <w:rFonts w:ascii="Times New Roman" w:hAnsi="Times New Roman" w:cs="Times New Roman"/>
          <w:sz w:val="24"/>
          <w:szCs w:val="24"/>
        </w:rPr>
        <w:t xml:space="preserve">related </w:t>
      </w:r>
      <w:r w:rsidRPr="005846BE" w:rsidR="00C648CA">
        <w:rPr>
          <w:rFonts w:ascii="Times New Roman" w:hAnsi="Times New Roman" w:cs="Times New Roman"/>
          <w:sz w:val="24"/>
          <w:szCs w:val="24"/>
        </w:rPr>
        <w:t xml:space="preserve">to </w:t>
      </w:r>
      <w:r w:rsidRPr="005846BE" w:rsidR="00725A7D">
        <w:rPr>
          <w:rFonts w:ascii="Times New Roman" w:hAnsi="Times New Roman" w:cs="Times New Roman"/>
          <w:sz w:val="24"/>
          <w:szCs w:val="24"/>
        </w:rPr>
        <w:t xml:space="preserve">State Coordinator duties and will </w:t>
      </w:r>
      <w:r w:rsidRPr="005846BE" w:rsidR="00B7232D">
        <w:rPr>
          <w:rFonts w:ascii="Times New Roman" w:hAnsi="Times New Roman" w:cs="Times New Roman"/>
          <w:sz w:val="24"/>
          <w:szCs w:val="24"/>
        </w:rPr>
        <w:t>be in</w:t>
      </w:r>
      <w:r w:rsidRPr="005846BE" w:rsidR="00023D66">
        <w:rPr>
          <w:rFonts w:ascii="Times New Roman" w:hAnsi="Times New Roman" w:cs="Times New Roman"/>
          <w:sz w:val="24"/>
          <w:szCs w:val="24"/>
        </w:rPr>
        <w:t xml:space="preserve"> the </w:t>
      </w:r>
      <w:r w:rsidRPr="005846BE" w:rsidR="00476E54">
        <w:rPr>
          <w:rFonts w:ascii="Times New Roman" w:hAnsi="Times New Roman" w:cs="Times New Roman"/>
          <w:sz w:val="24"/>
          <w:szCs w:val="24"/>
        </w:rPr>
        <w:t>following area</w:t>
      </w:r>
      <w:r w:rsidRPr="005846BE" w:rsidR="00725A7D">
        <w:rPr>
          <w:rFonts w:ascii="Times New Roman" w:hAnsi="Times New Roman" w:cs="Times New Roman"/>
          <w:sz w:val="24"/>
          <w:szCs w:val="24"/>
        </w:rPr>
        <w:t>s:</w:t>
      </w:r>
      <w:r w:rsidRPr="005846BE" w:rsidR="00476E54">
        <w:rPr>
          <w:rFonts w:ascii="Times New Roman" w:hAnsi="Times New Roman" w:cs="Times New Roman"/>
          <w:sz w:val="24"/>
          <w:szCs w:val="24"/>
        </w:rPr>
        <w:t xml:space="preserve"> </w:t>
      </w:r>
      <w:r w:rsidRPr="005846BE" w:rsidR="00476E54">
        <w:rPr>
          <w:rFonts w:ascii="Times New Roman" w:hAnsi="Times New Roman" w:cs="Times New Roman"/>
          <w:b/>
          <w:sz w:val="24"/>
          <w:szCs w:val="24"/>
        </w:rPr>
        <w:t>P</w:t>
      </w:r>
      <w:r w:rsidRPr="005846BE" w:rsidR="00023D66">
        <w:rPr>
          <w:rFonts w:ascii="Times New Roman" w:hAnsi="Times New Roman" w:cs="Times New Roman"/>
          <w:b/>
          <w:sz w:val="24"/>
          <w:szCs w:val="24"/>
        </w:rPr>
        <w:t>rogram</w:t>
      </w:r>
      <w:r w:rsidR="008E4DB5">
        <w:rPr>
          <w:rFonts w:ascii="Times New Roman" w:hAnsi="Times New Roman" w:cs="Times New Roman"/>
          <w:b/>
          <w:sz w:val="24"/>
          <w:szCs w:val="24"/>
        </w:rPr>
        <w:t>,</w:t>
      </w:r>
      <w:r w:rsidRPr="005846BE" w:rsidR="00023D66">
        <w:rPr>
          <w:rFonts w:ascii="Times New Roman" w:hAnsi="Times New Roman" w:cs="Times New Roman"/>
          <w:sz w:val="24"/>
          <w:szCs w:val="24"/>
        </w:rPr>
        <w:t xml:space="preserve"> </w:t>
      </w:r>
      <w:r w:rsidRPr="005846BE" w:rsidR="00F36966">
        <w:rPr>
          <w:rFonts w:ascii="Times New Roman" w:hAnsi="Times New Roman" w:cs="Times New Roman"/>
          <w:b/>
          <w:sz w:val="24"/>
          <w:szCs w:val="24"/>
        </w:rPr>
        <w:t>Recruitment</w:t>
      </w:r>
      <w:r w:rsidRPr="005846BE" w:rsidR="00D62781">
        <w:rPr>
          <w:rFonts w:ascii="Times New Roman" w:hAnsi="Times New Roman" w:cs="Times New Roman"/>
          <w:sz w:val="24"/>
          <w:szCs w:val="24"/>
        </w:rPr>
        <w:t xml:space="preserve">, </w:t>
      </w:r>
      <w:r w:rsidRPr="005846BE" w:rsidR="00D62781">
        <w:rPr>
          <w:rFonts w:ascii="Times New Roman" w:hAnsi="Times New Roman" w:cs="Times New Roman"/>
          <w:b/>
          <w:sz w:val="24"/>
          <w:szCs w:val="24"/>
        </w:rPr>
        <w:t>Mentoring, State Selection Committee, and the</w:t>
      </w:r>
      <w:r w:rsidRPr="005846BE" w:rsidR="00D62781">
        <w:rPr>
          <w:rFonts w:ascii="Times New Roman" w:hAnsi="Times New Roman" w:cs="Times New Roman"/>
          <w:sz w:val="24"/>
          <w:szCs w:val="24"/>
        </w:rPr>
        <w:t xml:space="preserve"> </w:t>
      </w:r>
      <w:r w:rsidRPr="005846BE" w:rsidR="00D62781">
        <w:rPr>
          <w:rFonts w:ascii="Times New Roman" w:hAnsi="Times New Roman" w:cs="Times New Roman"/>
          <w:b/>
          <w:sz w:val="24"/>
          <w:szCs w:val="24"/>
        </w:rPr>
        <w:t>State Selection Process</w:t>
      </w:r>
      <w:r w:rsidRPr="005846BE" w:rsidR="00D62781">
        <w:rPr>
          <w:rFonts w:ascii="Times New Roman" w:hAnsi="Times New Roman" w:cs="Times New Roman"/>
          <w:sz w:val="24"/>
          <w:szCs w:val="24"/>
        </w:rPr>
        <w:t xml:space="preserve">. </w:t>
      </w:r>
      <w:r w:rsidRPr="005846BE" w:rsidR="00B53247">
        <w:rPr>
          <w:rFonts w:ascii="Times New Roman" w:hAnsi="Times New Roman" w:cs="Times New Roman"/>
          <w:sz w:val="24"/>
          <w:szCs w:val="24"/>
        </w:rPr>
        <w:t>Based on the percentage of response</w:t>
      </w:r>
      <w:r w:rsidR="00DD50F5">
        <w:rPr>
          <w:rFonts w:ascii="Times New Roman" w:hAnsi="Times New Roman" w:cs="Times New Roman"/>
          <w:sz w:val="24"/>
          <w:szCs w:val="24"/>
        </w:rPr>
        <w:t xml:space="preserve"> to each question</w:t>
      </w:r>
      <w:r w:rsidRPr="005846BE" w:rsidR="00B53247">
        <w:rPr>
          <w:rFonts w:ascii="Times New Roman" w:hAnsi="Times New Roman" w:cs="Times New Roman"/>
          <w:sz w:val="24"/>
          <w:szCs w:val="24"/>
        </w:rPr>
        <w:t xml:space="preserve">, NSF </w:t>
      </w:r>
      <w:r w:rsidRPr="005846BE" w:rsidR="00F13496">
        <w:rPr>
          <w:rFonts w:ascii="Times New Roman" w:hAnsi="Times New Roman" w:cs="Times New Roman"/>
          <w:sz w:val="24"/>
          <w:szCs w:val="24"/>
        </w:rPr>
        <w:t xml:space="preserve">would be able to better </w:t>
      </w:r>
      <w:r w:rsidR="001C0402">
        <w:rPr>
          <w:rFonts w:ascii="Times New Roman" w:hAnsi="Times New Roman" w:cs="Times New Roman"/>
          <w:sz w:val="24"/>
          <w:szCs w:val="24"/>
        </w:rPr>
        <w:t xml:space="preserve">monitor the activities </w:t>
      </w:r>
      <w:r w:rsidRPr="005846BE" w:rsidR="00B53247">
        <w:rPr>
          <w:rFonts w:ascii="Times New Roman" w:hAnsi="Times New Roman" w:cs="Times New Roman"/>
          <w:sz w:val="24"/>
          <w:szCs w:val="24"/>
        </w:rPr>
        <w:t xml:space="preserve">of the </w:t>
      </w:r>
      <w:r w:rsidRPr="005846BE" w:rsidR="001D2D12">
        <w:rPr>
          <w:rFonts w:ascii="Times New Roman" w:hAnsi="Times New Roman" w:cs="Times New Roman"/>
          <w:sz w:val="24"/>
          <w:szCs w:val="24"/>
        </w:rPr>
        <w:t>State Coordinators</w:t>
      </w:r>
      <w:r w:rsidRPr="005846BE" w:rsidR="00755BBB">
        <w:rPr>
          <w:rFonts w:ascii="Times New Roman" w:hAnsi="Times New Roman" w:cs="Times New Roman"/>
          <w:sz w:val="24"/>
          <w:szCs w:val="24"/>
        </w:rPr>
        <w:t>’</w:t>
      </w:r>
      <w:r w:rsidRPr="005846BE" w:rsidR="001D2D12">
        <w:rPr>
          <w:rFonts w:ascii="Times New Roman" w:hAnsi="Times New Roman" w:cs="Times New Roman"/>
          <w:sz w:val="24"/>
          <w:szCs w:val="24"/>
        </w:rPr>
        <w:t xml:space="preserve"> </w:t>
      </w:r>
      <w:r w:rsidR="001C0402">
        <w:rPr>
          <w:rFonts w:ascii="Times New Roman" w:hAnsi="Times New Roman" w:cs="Times New Roman"/>
          <w:sz w:val="24"/>
          <w:szCs w:val="24"/>
        </w:rPr>
        <w:t xml:space="preserve">and support the efforts of the State Coordinators’ </w:t>
      </w:r>
      <w:r w:rsidRPr="005846BE" w:rsidR="001B42C9">
        <w:rPr>
          <w:rFonts w:ascii="Times New Roman" w:hAnsi="Times New Roman" w:cs="Times New Roman"/>
          <w:sz w:val="24"/>
          <w:szCs w:val="24"/>
        </w:rPr>
        <w:t>in meeting their responsi</w:t>
      </w:r>
      <w:r w:rsidRPr="005846BE" w:rsidR="003313CF">
        <w:rPr>
          <w:rFonts w:ascii="Times New Roman" w:hAnsi="Times New Roman" w:cs="Times New Roman"/>
          <w:sz w:val="24"/>
          <w:szCs w:val="24"/>
        </w:rPr>
        <w:t xml:space="preserve">bilities for </w:t>
      </w:r>
      <w:r w:rsidRPr="005846BE" w:rsidR="001B42C9">
        <w:rPr>
          <w:rFonts w:ascii="Times New Roman" w:hAnsi="Times New Roman" w:cs="Times New Roman"/>
          <w:sz w:val="24"/>
          <w:szCs w:val="24"/>
        </w:rPr>
        <w:t xml:space="preserve">the </w:t>
      </w:r>
      <w:r w:rsidRPr="005846BE" w:rsidR="001D2D12">
        <w:rPr>
          <w:rFonts w:ascii="Times New Roman" w:hAnsi="Times New Roman" w:cs="Times New Roman"/>
          <w:sz w:val="24"/>
          <w:szCs w:val="24"/>
        </w:rPr>
        <w:t>PAEMST</w:t>
      </w:r>
      <w:r w:rsidR="005846BE">
        <w:rPr>
          <w:rFonts w:ascii="Times New Roman" w:hAnsi="Times New Roman" w:cs="Times New Roman"/>
          <w:sz w:val="24"/>
          <w:szCs w:val="24"/>
        </w:rPr>
        <w:t xml:space="preserve"> program</w:t>
      </w:r>
      <w:r w:rsidRPr="005846BE" w:rsidR="001D2D12">
        <w:rPr>
          <w:rFonts w:ascii="Times New Roman" w:hAnsi="Times New Roman" w:cs="Times New Roman"/>
          <w:sz w:val="24"/>
          <w:szCs w:val="24"/>
        </w:rPr>
        <w:t xml:space="preserve">. </w:t>
      </w:r>
    </w:p>
    <w:p w:rsidRPr="005846BE" w:rsidR="00D50638" w:rsidP="003D577F" w:rsidRDefault="00D62781" w14:paraId="0DE32D67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42996" w:rsidR="00E42996" w:rsidP="003D577F" w:rsidRDefault="00A94499" w14:paraId="5F516E41" w14:textId="77777777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2996">
        <w:rPr>
          <w:rFonts w:ascii="Times New Roman" w:hAnsi="Times New Roman" w:cs="Times New Roman"/>
          <w:color w:val="000000" w:themeColor="text1"/>
          <w:sz w:val="24"/>
          <w:szCs w:val="24"/>
        </w:rPr>
        <w:t>A.3. USE OF INFORMATION TECHNOLOGY TO REDUCE BURDEN</w:t>
      </w:r>
    </w:p>
    <w:p w:rsidR="00E42996" w:rsidP="003D577F" w:rsidRDefault="00E42996" w14:paraId="51FFA966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50638" w:rsidP="003D577F" w:rsidRDefault="005846BE" w14:paraId="58129C93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B48E4">
        <w:rPr>
          <w:rFonts w:ascii="Times New Roman" w:hAnsi="Times New Roman" w:cs="Times New Roman"/>
          <w:sz w:val="24"/>
          <w:szCs w:val="24"/>
        </w:rPr>
        <w:t>ll aspects of this questionnaire</w:t>
      </w:r>
      <w:r w:rsidRPr="005846BE" w:rsidR="00D50638">
        <w:rPr>
          <w:rFonts w:ascii="Times New Roman" w:hAnsi="Times New Roman" w:cs="Times New Roman"/>
          <w:sz w:val="24"/>
          <w:szCs w:val="24"/>
        </w:rPr>
        <w:t xml:space="preserve"> will be </w:t>
      </w:r>
      <w:r w:rsidR="002B48E4">
        <w:rPr>
          <w:rFonts w:ascii="Times New Roman" w:hAnsi="Times New Roman" w:cs="Times New Roman"/>
          <w:sz w:val="24"/>
          <w:szCs w:val="24"/>
        </w:rPr>
        <w:t xml:space="preserve">completed </w:t>
      </w:r>
      <w:r w:rsidRPr="005846BE" w:rsidR="00D50638">
        <w:rPr>
          <w:rFonts w:ascii="Times New Roman" w:hAnsi="Times New Roman" w:cs="Times New Roman"/>
          <w:sz w:val="24"/>
          <w:szCs w:val="24"/>
        </w:rPr>
        <w:t xml:space="preserve">electronically.  </w:t>
      </w:r>
    </w:p>
    <w:p w:rsidRPr="005846BE" w:rsidR="00810D39" w:rsidP="003D577F" w:rsidRDefault="00810D39" w14:paraId="5D0D8A2B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E42996" w:rsidP="003D577F" w:rsidRDefault="00E42996" w14:paraId="6B7A7A7F" w14:textId="77777777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29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4. </w:t>
      </w:r>
      <w:r w:rsidRPr="00E42996" w:rsidR="00A94499">
        <w:rPr>
          <w:rFonts w:ascii="Times New Roman" w:hAnsi="Times New Roman" w:cs="Times New Roman"/>
          <w:color w:val="000000" w:themeColor="text1"/>
          <w:sz w:val="24"/>
          <w:szCs w:val="24"/>
        </w:rPr>
        <w:t>EFFORTS TO IDENTIFY DUPLICATION</w:t>
      </w:r>
    </w:p>
    <w:p w:rsidRPr="00E42996" w:rsidR="00E42996" w:rsidP="003D577F" w:rsidRDefault="00E42996" w14:paraId="54BA4309" w14:textId="77777777"/>
    <w:p w:rsidR="00D50638" w:rsidP="003D577F" w:rsidRDefault="00D50638" w14:paraId="08AA958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 xml:space="preserve">NSF staff associated with the PAEMST program in the agency’s Directorate for Education and Human Resources have been involved in the planning of this </w:t>
      </w:r>
      <w:r w:rsidR="002B48E4">
        <w:rPr>
          <w:rFonts w:ascii="Times New Roman" w:hAnsi="Times New Roman" w:cs="Times New Roman"/>
          <w:sz w:val="24"/>
          <w:szCs w:val="24"/>
        </w:rPr>
        <w:t>questionnaire</w:t>
      </w:r>
      <w:r w:rsidRPr="005846BE">
        <w:rPr>
          <w:rFonts w:ascii="Times New Roman" w:hAnsi="Times New Roman" w:cs="Times New Roman"/>
          <w:sz w:val="24"/>
          <w:szCs w:val="24"/>
        </w:rPr>
        <w:t xml:space="preserve">.  This </w:t>
      </w:r>
      <w:r w:rsidR="002B48E4">
        <w:rPr>
          <w:rFonts w:ascii="Times New Roman" w:hAnsi="Times New Roman" w:cs="Times New Roman"/>
          <w:sz w:val="24"/>
          <w:szCs w:val="24"/>
        </w:rPr>
        <w:t>questionnaire</w:t>
      </w:r>
      <w:r w:rsidRPr="005846BE">
        <w:rPr>
          <w:rFonts w:ascii="Times New Roman" w:hAnsi="Times New Roman" w:cs="Times New Roman"/>
          <w:sz w:val="24"/>
          <w:szCs w:val="24"/>
        </w:rPr>
        <w:t xml:space="preserve"> does not duplicate any current reporting or monitoring efforts.</w:t>
      </w:r>
    </w:p>
    <w:p w:rsidRPr="005846BE" w:rsidR="005846BE" w:rsidP="003D577F" w:rsidRDefault="005846BE" w14:paraId="1336123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5846BE" w:rsidR="00D50638" w:rsidP="003D577F" w:rsidRDefault="00E42996" w14:paraId="1C64883E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5 </w:t>
      </w:r>
      <w:r w:rsidRPr="005846BE" w:rsidR="003C1A62">
        <w:rPr>
          <w:rFonts w:ascii="Times New Roman" w:hAnsi="Times New Roman" w:cs="Times New Roman"/>
          <w:color w:val="auto"/>
          <w:sz w:val="24"/>
          <w:szCs w:val="24"/>
        </w:rPr>
        <w:t>SMALL BUSINESS CONSIDERATONS</w:t>
      </w:r>
      <w:r w:rsidRPr="005846BE" w:rsidR="00D5063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3C1A62" w:rsidP="003D577F" w:rsidRDefault="003C1A62" w14:paraId="57CB6CF7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>Not applicable</w:t>
      </w:r>
    </w:p>
    <w:p w:rsidRPr="005846BE" w:rsidR="005846BE" w:rsidP="003D577F" w:rsidRDefault="005846BE" w14:paraId="322033A5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5846BE" w:rsidR="00023D66" w:rsidP="003D577F" w:rsidRDefault="00E42996" w14:paraId="186A1AB5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6 </w:t>
      </w:r>
      <w:r w:rsidRPr="005846BE" w:rsidR="003C1A62">
        <w:rPr>
          <w:rFonts w:ascii="Times New Roman" w:hAnsi="Times New Roman" w:cs="Times New Roman"/>
          <w:color w:val="auto"/>
          <w:sz w:val="24"/>
          <w:szCs w:val="24"/>
        </w:rPr>
        <w:t xml:space="preserve">CONSEQUENCES OF </w:t>
      </w:r>
      <w:r>
        <w:rPr>
          <w:rFonts w:ascii="Times New Roman" w:hAnsi="Times New Roman" w:cs="Times New Roman"/>
          <w:color w:val="auto"/>
          <w:sz w:val="24"/>
          <w:szCs w:val="24"/>
        </w:rPr>
        <w:t>NOT COLLECTING THE INFORMATION</w:t>
      </w:r>
    </w:p>
    <w:p w:rsidR="003C1A62" w:rsidP="003D577F" w:rsidRDefault="00DD50F5" w14:paraId="398F5C75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nformation will be crucial to understanding the process of identification, recruitment, and mentoring of a</w:t>
      </w:r>
      <w:r w:rsidR="00A661DC">
        <w:rPr>
          <w:rFonts w:ascii="Times New Roman" w:hAnsi="Times New Roman" w:cs="Times New Roman"/>
          <w:sz w:val="24"/>
          <w:szCs w:val="24"/>
        </w:rPr>
        <w:t>pplicants to the PAEMST program,</w:t>
      </w:r>
      <w:r>
        <w:rPr>
          <w:rFonts w:ascii="Times New Roman" w:hAnsi="Times New Roman" w:cs="Times New Roman"/>
          <w:sz w:val="24"/>
          <w:szCs w:val="24"/>
        </w:rPr>
        <w:t xml:space="preserve"> the plans and </w:t>
      </w:r>
      <w:r w:rsidR="00A94499">
        <w:rPr>
          <w:rFonts w:ascii="Times New Roman" w:hAnsi="Times New Roman" w:cs="Times New Roman"/>
          <w:sz w:val="24"/>
          <w:szCs w:val="24"/>
        </w:rPr>
        <w:t>activities of State C</w:t>
      </w:r>
      <w:r>
        <w:rPr>
          <w:rFonts w:ascii="Times New Roman" w:hAnsi="Times New Roman" w:cs="Times New Roman"/>
          <w:sz w:val="24"/>
          <w:szCs w:val="24"/>
        </w:rPr>
        <w:t xml:space="preserve">oordinators </w:t>
      </w:r>
      <w:r>
        <w:rPr>
          <w:rFonts w:ascii="Times New Roman" w:hAnsi="Times New Roman" w:cs="Times New Roman"/>
          <w:sz w:val="24"/>
          <w:szCs w:val="24"/>
        </w:rPr>
        <w:lastRenderedPageBreak/>
        <w:t>in each activity and a sharing of successful plans and strategies.  Without this information the program will be unable to assess the full range of co</w:t>
      </w:r>
      <w:r w:rsidR="00A661DC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rdinator activities nor </w:t>
      </w:r>
      <w:proofErr w:type="gramStart"/>
      <w:r>
        <w:rPr>
          <w:rFonts w:ascii="Times New Roman" w:hAnsi="Times New Roman" w:cs="Times New Roman"/>
          <w:sz w:val="24"/>
          <w:szCs w:val="24"/>
        </w:rPr>
        <w:t>provide assistan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helping formulate effective recruitment and mentoring strategies. </w:t>
      </w:r>
    </w:p>
    <w:p w:rsidRPr="005846BE" w:rsidR="005846BE" w:rsidP="003D577F" w:rsidRDefault="005846BE" w14:paraId="4BDAD204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5846BE" w:rsidR="003C1A62" w:rsidP="003D577F" w:rsidRDefault="00E42996" w14:paraId="24B7B14E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7 </w:t>
      </w:r>
      <w:r w:rsidRPr="005846BE" w:rsidR="003C1A62">
        <w:rPr>
          <w:rFonts w:ascii="Times New Roman" w:hAnsi="Times New Roman" w:cs="Times New Roman"/>
          <w:color w:val="auto"/>
          <w:sz w:val="24"/>
          <w:szCs w:val="24"/>
        </w:rPr>
        <w:t>SPECIAL CIRCUMSTANCES FOR COLLECTION</w:t>
      </w:r>
    </w:p>
    <w:p w:rsidR="008C176A" w:rsidP="003D577F" w:rsidRDefault="008C176A" w14:paraId="3619CC9C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>Not applicable</w:t>
      </w:r>
    </w:p>
    <w:p w:rsidRPr="005846BE" w:rsidR="005846BE" w:rsidP="003D577F" w:rsidRDefault="005846BE" w14:paraId="16CB5D42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5846BE" w:rsidR="005846BE" w:rsidP="003D577F" w:rsidRDefault="00E42996" w14:paraId="12C565A0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8 </w:t>
      </w:r>
      <w:r w:rsidR="00A94499">
        <w:rPr>
          <w:rFonts w:ascii="Times New Roman" w:hAnsi="Times New Roman" w:cs="Times New Roman"/>
          <w:color w:val="auto"/>
          <w:sz w:val="24"/>
          <w:szCs w:val="24"/>
        </w:rPr>
        <w:t>CONSULTATION OUTSIDE THE AGENCY</w:t>
      </w:r>
    </w:p>
    <w:p w:rsidR="00A4585F" w:rsidP="003D577F" w:rsidRDefault="00A4585F" w14:paraId="7F120FC3" w14:textId="77777777">
      <w:pPr>
        <w:pStyle w:val="p1-standpara"/>
        <w:spacing w:before="0" w:beforeAutospacing="0" w:after="0" w:afterAutospacing="0" w:line="360" w:lineRule="auto"/>
        <w:rPr>
          <w:color w:val="000000"/>
        </w:rPr>
      </w:pPr>
    </w:p>
    <w:p w:rsidR="008F6B11" w:rsidP="003D577F" w:rsidRDefault="008F6B11" w14:paraId="39D86AE4" w14:textId="0F5305CC">
      <w:pPr>
        <w:pStyle w:val="p1-standpara"/>
        <w:spacing w:before="0" w:beforeAutospacing="0" w:after="0" w:afterAutospacing="0" w:line="360" w:lineRule="auto"/>
      </w:pPr>
      <w:r>
        <w:rPr>
          <w:color w:val="000000"/>
        </w:rPr>
        <w:t>The notice inviting comments on the PAEMST State Coordinator Collection (OMB 314</w:t>
      </w:r>
      <w:r w:rsidR="007B4DC3">
        <w:rPr>
          <w:color w:val="000000"/>
        </w:rPr>
        <w:t>5-0241</w:t>
      </w:r>
      <w:r>
        <w:rPr>
          <w:color w:val="000000"/>
        </w:rPr>
        <w:t>) was published in the Federal Register</w:t>
      </w:r>
      <w:r w:rsidR="0091465E">
        <w:rPr>
          <w:color w:val="000000"/>
        </w:rPr>
        <w:t xml:space="preserve"> on April 1, 2022, at </w:t>
      </w:r>
      <w:r w:rsidR="00901956">
        <w:rPr>
          <w:color w:val="000000"/>
        </w:rPr>
        <w:t>87 FR 19142, and no comments were received.</w:t>
      </w:r>
    </w:p>
    <w:p w:rsidRPr="005846BE" w:rsidR="005846BE" w:rsidP="003D577F" w:rsidRDefault="005846BE" w14:paraId="3E897668" w14:textId="77777777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5846BE" w:rsidP="003D577F" w:rsidRDefault="00E42996" w14:paraId="3A905BDB" w14:textId="6B273F7F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9 </w:t>
      </w:r>
      <w:r w:rsidRPr="005846BE" w:rsidR="008C176A">
        <w:rPr>
          <w:rFonts w:ascii="Times New Roman" w:hAnsi="Times New Roman" w:cs="Times New Roman"/>
          <w:color w:val="auto"/>
          <w:sz w:val="24"/>
          <w:szCs w:val="24"/>
        </w:rPr>
        <w:t>GIFTS OR REMUNERATION</w:t>
      </w:r>
    </w:p>
    <w:p w:rsidRPr="00A4585F" w:rsidR="00A4585F" w:rsidP="00A4585F" w:rsidRDefault="00A4585F" w14:paraId="5BBBE305" w14:textId="77777777"/>
    <w:p w:rsidRPr="00A661DC" w:rsidR="008F6B11" w:rsidP="003D577F" w:rsidRDefault="008F6B11" w14:paraId="4F20C5DC" w14:textId="77777777">
      <w:pPr>
        <w:pStyle w:val="Heading3"/>
        <w:spacing w:before="0" w:line="36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661DC">
        <w:rPr>
          <w:rFonts w:ascii="Times New Roman" w:hAnsi="Times New Roman"/>
          <w:b w:val="0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 date no payments or gifts have been provided to respondents. There are no plans to provide incentives to respondents</w:t>
      </w:r>
      <w:r w:rsidR="00A94499">
        <w:rPr>
          <w:rFonts w:ascii="Times New Roman" w:hAnsi="Times New Roman" w:cs="Times New Roman"/>
          <w:b w:val="0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8F6B11" w:rsidP="003D577F" w:rsidRDefault="008F6B11" w14:paraId="375378F1" w14:textId="77777777">
      <w:pPr>
        <w:pStyle w:val="Heading3"/>
        <w:spacing w:before="0" w:line="36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5846BE" w:rsidR="008C176A" w:rsidP="003D577F" w:rsidRDefault="00E42996" w14:paraId="18537E3C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10 </w:t>
      </w:r>
      <w:r w:rsidRPr="005846BE" w:rsidR="004D34A2">
        <w:rPr>
          <w:rFonts w:ascii="Times New Roman" w:hAnsi="Times New Roman" w:cs="Times New Roman"/>
          <w:color w:val="auto"/>
          <w:sz w:val="24"/>
          <w:szCs w:val="24"/>
        </w:rPr>
        <w:t>CONFIDENTIALITY PROVIDED TO RESPONDENTS</w:t>
      </w:r>
    </w:p>
    <w:p w:rsidR="00A4585F" w:rsidP="003D577F" w:rsidRDefault="00A4585F" w14:paraId="1180A552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4D34A2" w:rsidP="003D577F" w:rsidRDefault="004D34A2" w14:paraId="561E7E9D" w14:textId="520128A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 xml:space="preserve">Respondents will be provided with clear notification that their responses to the </w:t>
      </w:r>
      <w:r w:rsidR="002B48E4">
        <w:rPr>
          <w:rFonts w:ascii="Times New Roman" w:hAnsi="Times New Roman" w:cs="Times New Roman"/>
          <w:sz w:val="24"/>
          <w:szCs w:val="24"/>
        </w:rPr>
        <w:t>questionnaire</w:t>
      </w:r>
      <w:r w:rsidRPr="005846BE">
        <w:rPr>
          <w:rFonts w:ascii="Times New Roman" w:hAnsi="Times New Roman" w:cs="Times New Roman"/>
          <w:sz w:val="24"/>
          <w:szCs w:val="24"/>
        </w:rPr>
        <w:t xml:space="preserve"> are </w:t>
      </w:r>
      <w:proofErr w:type="gramStart"/>
      <w:r w:rsidRPr="005846BE">
        <w:rPr>
          <w:rFonts w:ascii="Times New Roman" w:hAnsi="Times New Roman" w:cs="Times New Roman"/>
          <w:sz w:val="24"/>
          <w:szCs w:val="24"/>
        </w:rPr>
        <w:t>voluntary, and</w:t>
      </w:r>
      <w:proofErr w:type="gramEnd"/>
      <w:r w:rsidRPr="005846BE">
        <w:rPr>
          <w:rFonts w:ascii="Times New Roman" w:hAnsi="Times New Roman" w:cs="Times New Roman"/>
          <w:sz w:val="24"/>
          <w:szCs w:val="24"/>
        </w:rPr>
        <w:t xml:space="preserve"> will in </w:t>
      </w:r>
      <w:r w:rsidRPr="005846BE" w:rsidR="002813BA">
        <w:rPr>
          <w:rFonts w:ascii="Times New Roman" w:hAnsi="Times New Roman" w:cs="Times New Roman"/>
          <w:sz w:val="24"/>
          <w:szCs w:val="24"/>
        </w:rPr>
        <w:t xml:space="preserve">no </w:t>
      </w:r>
      <w:r w:rsidRPr="005846BE">
        <w:rPr>
          <w:rFonts w:ascii="Times New Roman" w:hAnsi="Times New Roman" w:cs="Times New Roman"/>
          <w:sz w:val="24"/>
          <w:szCs w:val="24"/>
        </w:rPr>
        <w:t xml:space="preserve">way affect </w:t>
      </w:r>
      <w:r w:rsidRPr="005846BE" w:rsidR="00342B4D">
        <w:rPr>
          <w:rFonts w:ascii="Times New Roman" w:hAnsi="Times New Roman" w:cs="Times New Roman"/>
          <w:sz w:val="24"/>
          <w:szCs w:val="24"/>
        </w:rPr>
        <w:t xml:space="preserve">their </w:t>
      </w:r>
      <w:r w:rsidRPr="005846BE">
        <w:rPr>
          <w:rFonts w:ascii="Times New Roman" w:hAnsi="Times New Roman" w:cs="Times New Roman"/>
          <w:sz w:val="24"/>
          <w:szCs w:val="24"/>
        </w:rPr>
        <w:t xml:space="preserve">NSF support.  PAEMST State Coordinators will also be informed that their responses to the </w:t>
      </w:r>
      <w:r w:rsidR="002B48E4">
        <w:rPr>
          <w:rFonts w:ascii="Times New Roman" w:hAnsi="Times New Roman" w:cs="Times New Roman"/>
          <w:sz w:val="24"/>
          <w:szCs w:val="24"/>
        </w:rPr>
        <w:t>questionnaire</w:t>
      </w:r>
      <w:r w:rsidRPr="005846BE">
        <w:rPr>
          <w:rFonts w:ascii="Times New Roman" w:hAnsi="Times New Roman" w:cs="Times New Roman"/>
          <w:sz w:val="24"/>
          <w:szCs w:val="24"/>
        </w:rPr>
        <w:t xml:space="preserve"> may be made public on the NSF and PAEMST </w:t>
      </w:r>
      <w:proofErr w:type="gramStart"/>
      <w:r w:rsidRPr="005846BE">
        <w:rPr>
          <w:rFonts w:ascii="Times New Roman" w:hAnsi="Times New Roman" w:cs="Times New Roman"/>
          <w:sz w:val="24"/>
          <w:szCs w:val="24"/>
        </w:rPr>
        <w:t>web-sites</w:t>
      </w:r>
      <w:proofErr w:type="gramEnd"/>
      <w:r w:rsidRPr="005846BE">
        <w:rPr>
          <w:rFonts w:ascii="Times New Roman" w:hAnsi="Times New Roman" w:cs="Times New Roman"/>
          <w:sz w:val="24"/>
          <w:szCs w:val="24"/>
        </w:rPr>
        <w:t>, and will</w:t>
      </w:r>
      <w:r w:rsidRPr="005846BE" w:rsidR="00342B4D">
        <w:rPr>
          <w:rFonts w:ascii="Times New Roman" w:hAnsi="Times New Roman" w:cs="Times New Roman"/>
          <w:sz w:val="24"/>
          <w:szCs w:val="24"/>
        </w:rPr>
        <w:t xml:space="preserve"> only</w:t>
      </w:r>
      <w:r w:rsidRPr="005846BE">
        <w:rPr>
          <w:rFonts w:ascii="Times New Roman" w:hAnsi="Times New Roman" w:cs="Times New Roman"/>
          <w:sz w:val="24"/>
          <w:szCs w:val="24"/>
        </w:rPr>
        <w:t xml:space="preserve"> be associated with their identities if so authorized by the coordinators.  The website will carry a disclaimer explaining that the responses are the </w:t>
      </w:r>
      <w:r w:rsidRPr="005846BE" w:rsidR="00CB29A7">
        <w:rPr>
          <w:rFonts w:ascii="Times New Roman" w:hAnsi="Times New Roman" w:cs="Times New Roman"/>
          <w:sz w:val="24"/>
          <w:szCs w:val="24"/>
        </w:rPr>
        <w:t xml:space="preserve">opinions of the PAEMST State Coordinators and do not </w:t>
      </w:r>
      <w:r w:rsidRPr="005846BE" w:rsidR="00342B4D">
        <w:rPr>
          <w:rFonts w:ascii="Times New Roman" w:hAnsi="Times New Roman" w:cs="Times New Roman"/>
          <w:sz w:val="24"/>
          <w:szCs w:val="24"/>
        </w:rPr>
        <w:t xml:space="preserve">necessarily </w:t>
      </w:r>
      <w:r w:rsidRPr="005846BE" w:rsidR="00CB29A7">
        <w:rPr>
          <w:rFonts w:ascii="Times New Roman" w:hAnsi="Times New Roman" w:cs="Times New Roman"/>
          <w:sz w:val="24"/>
          <w:szCs w:val="24"/>
        </w:rPr>
        <w:t xml:space="preserve">reflect </w:t>
      </w:r>
      <w:r w:rsidRPr="005846BE" w:rsidR="00342B4D">
        <w:rPr>
          <w:rFonts w:ascii="Times New Roman" w:hAnsi="Times New Roman" w:cs="Times New Roman"/>
          <w:sz w:val="24"/>
          <w:szCs w:val="24"/>
        </w:rPr>
        <w:t xml:space="preserve">the policies of the </w:t>
      </w:r>
      <w:r w:rsidRPr="005846BE" w:rsidR="00FD40C2">
        <w:rPr>
          <w:rFonts w:ascii="Times New Roman" w:hAnsi="Times New Roman" w:cs="Times New Roman"/>
          <w:sz w:val="24"/>
          <w:szCs w:val="24"/>
        </w:rPr>
        <w:t>National Science Foundation</w:t>
      </w:r>
      <w:r w:rsidRPr="005846BE" w:rsidR="00CB29A7">
        <w:rPr>
          <w:rFonts w:ascii="Times New Roman" w:hAnsi="Times New Roman" w:cs="Times New Roman"/>
          <w:sz w:val="24"/>
          <w:szCs w:val="24"/>
        </w:rPr>
        <w:t>.  The responses will not be used for any purpose other than those described in this summary</w:t>
      </w:r>
      <w:r w:rsidRPr="005846BE" w:rsidR="004D4ABB">
        <w:rPr>
          <w:rFonts w:ascii="Times New Roman" w:hAnsi="Times New Roman" w:cs="Times New Roman"/>
          <w:sz w:val="24"/>
          <w:szCs w:val="24"/>
        </w:rPr>
        <w:t>.</w:t>
      </w:r>
    </w:p>
    <w:p w:rsidRPr="005846BE" w:rsidR="00810D39" w:rsidP="003D577F" w:rsidRDefault="00810D39" w14:paraId="6AEC3D6D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5846BE" w:rsidR="004D4ABB" w:rsidP="003D577F" w:rsidRDefault="00E42996" w14:paraId="03FD6A20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11 </w:t>
      </w:r>
      <w:r w:rsidRPr="00E073BB" w:rsidR="004D4ABB">
        <w:rPr>
          <w:rFonts w:ascii="Times New Roman" w:hAnsi="Times New Roman" w:cs="Times New Roman"/>
          <w:color w:val="auto"/>
          <w:sz w:val="24"/>
          <w:szCs w:val="24"/>
        </w:rPr>
        <w:t>QUESTIONS OF A</w:t>
      </w:r>
      <w:r w:rsidRPr="00E073BB" w:rsidR="00E073BB">
        <w:rPr>
          <w:rFonts w:ascii="Times New Roman" w:hAnsi="Times New Roman" w:cs="Times New Roman"/>
          <w:color w:val="auto"/>
          <w:sz w:val="24"/>
          <w:szCs w:val="24"/>
        </w:rPr>
        <w:t xml:space="preserve"> SENSITIVE </w:t>
      </w:r>
      <w:r w:rsidRPr="00E073BB" w:rsidR="004D4ABB">
        <w:rPr>
          <w:rFonts w:ascii="Times New Roman" w:hAnsi="Times New Roman" w:cs="Times New Roman"/>
          <w:color w:val="auto"/>
          <w:sz w:val="24"/>
          <w:szCs w:val="24"/>
        </w:rPr>
        <w:t>NATURE</w:t>
      </w:r>
    </w:p>
    <w:p w:rsidR="004D4ABB" w:rsidP="003D577F" w:rsidRDefault="004D4ABB" w14:paraId="2BDCF3EA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>No questions of a sensitive nature will be asked.</w:t>
      </w:r>
      <w:r w:rsidR="00E073BB">
        <w:rPr>
          <w:rFonts w:ascii="Times New Roman" w:hAnsi="Times New Roman" w:cs="Times New Roman"/>
          <w:sz w:val="24"/>
          <w:szCs w:val="24"/>
        </w:rPr>
        <w:t xml:space="preserve"> </w:t>
      </w:r>
      <w:r w:rsidR="00065BF6">
        <w:t xml:space="preserve"> </w:t>
      </w:r>
    </w:p>
    <w:p w:rsidRPr="005846BE" w:rsidR="005846BE" w:rsidP="003D577F" w:rsidRDefault="005846BE" w14:paraId="56862AE1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E42996" w:rsidR="00E42996" w:rsidP="003D577F" w:rsidRDefault="00E42996" w14:paraId="7427CF87" w14:textId="77777777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29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12 </w:t>
      </w:r>
      <w:r w:rsidRPr="00E42996" w:rsidR="00AD34EF">
        <w:rPr>
          <w:rFonts w:ascii="Times New Roman" w:hAnsi="Times New Roman" w:cs="Times New Roman"/>
          <w:color w:val="000000" w:themeColor="text1"/>
          <w:sz w:val="24"/>
          <w:szCs w:val="24"/>
        </w:rPr>
        <w:t>ESTIMATES OF RESPONSE BURDEN</w:t>
      </w:r>
    </w:p>
    <w:p w:rsidRPr="00E42996" w:rsidR="00E42996" w:rsidP="003D577F" w:rsidRDefault="00E42996" w14:paraId="36516D6C" w14:textId="77777777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29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12.1. </w:t>
      </w:r>
      <w:r w:rsidRPr="00E42996" w:rsidR="00AD3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umber </w:t>
      </w:r>
      <w:r w:rsidR="00AD34EF">
        <w:rPr>
          <w:rFonts w:ascii="Times New Roman" w:hAnsi="Times New Roman" w:cs="Times New Roman"/>
          <w:color w:val="000000" w:themeColor="text1"/>
          <w:sz w:val="24"/>
          <w:szCs w:val="24"/>
        </w:rPr>
        <w:t>of Respondents, Frequency of Response, a</w:t>
      </w:r>
      <w:r w:rsidRPr="00E42996" w:rsidR="00AD34EF">
        <w:rPr>
          <w:rFonts w:ascii="Times New Roman" w:hAnsi="Times New Roman" w:cs="Times New Roman"/>
          <w:color w:val="000000" w:themeColor="text1"/>
          <w:sz w:val="24"/>
          <w:szCs w:val="24"/>
        </w:rPr>
        <w:t>nd Annual Hour Burden</w:t>
      </w:r>
    </w:p>
    <w:p w:rsidR="00E42996" w:rsidP="003D577F" w:rsidRDefault="00E42996" w14:paraId="6CDF99FB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4D4ABB" w:rsidP="003D577F" w:rsidRDefault="004D4ABB" w14:paraId="5923128A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 xml:space="preserve">There are approximately </w:t>
      </w:r>
      <w:r w:rsidRPr="005846BE" w:rsidR="00215DC9">
        <w:rPr>
          <w:rFonts w:ascii="Times New Roman" w:hAnsi="Times New Roman" w:cs="Times New Roman"/>
          <w:sz w:val="24"/>
          <w:szCs w:val="24"/>
        </w:rPr>
        <w:t>120 PAEMST State Coordinators who will receive the</w:t>
      </w:r>
      <w:r w:rsidR="00DA70D2">
        <w:rPr>
          <w:rFonts w:ascii="Times New Roman" w:hAnsi="Times New Roman" w:cs="Times New Roman"/>
          <w:sz w:val="24"/>
          <w:szCs w:val="24"/>
        </w:rPr>
        <w:t xml:space="preserve"> questionnaire</w:t>
      </w:r>
      <w:r w:rsidR="00560242">
        <w:rPr>
          <w:rFonts w:ascii="Times New Roman" w:hAnsi="Times New Roman" w:cs="Times New Roman"/>
          <w:sz w:val="24"/>
          <w:szCs w:val="24"/>
        </w:rPr>
        <w:t xml:space="preserve"> annually</w:t>
      </w:r>
      <w:r w:rsidRPr="005846BE" w:rsidR="00215DC9">
        <w:rPr>
          <w:rFonts w:ascii="Times New Roman" w:hAnsi="Times New Roman" w:cs="Times New Roman"/>
          <w:sz w:val="24"/>
          <w:szCs w:val="24"/>
        </w:rPr>
        <w:t xml:space="preserve">.  </w:t>
      </w:r>
      <w:r w:rsidR="00560242">
        <w:rPr>
          <w:rFonts w:ascii="Times New Roman" w:hAnsi="Times New Roman" w:cs="Times New Roman"/>
          <w:sz w:val="24"/>
          <w:szCs w:val="24"/>
        </w:rPr>
        <w:t>The</w:t>
      </w:r>
      <w:r w:rsidRPr="005846BE" w:rsidR="00215DC9">
        <w:rPr>
          <w:rFonts w:ascii="Times New Roman" w:hAnsi="Times New Roman" w:cs="Times New Roman"/>
          <w:sz w:val="24"/>
          <w:szCs w:val="24"/>
        </w:rPr>
        <w:t xml:space="preserve"> estimate of</w:t>
      </w:r>
      <w:r w:rsidR="00560242">
        <w:rPr>
          <w:rFonts w:ascii="Times New Roman" w:hAnsi="Times New Roman" w:cs="Times New Roman"/>
          <w:sz w:val="24"/>
          <w:szCs w:val="24"/>
        </w:rPr>
        <w:t xml:space="preserve"> the total burden is 960 hours including compiling and entering data and completing the open-ended questions.  </w:t>
      </w:r>
    </w:p>
    <w:p w:rsidR="00B94AE9" w:rsidP="003D577F" w:rsidRDefault="00B94AE9" w14:paraId="318B28C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DC4A61" w:rsidR="005846BE" w:rsidP="003D577F" w:rsidRDefault="00DC4A61" w14:paraId="42A727D0" w14:textId="7777777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C4A61">
        <w:rPr>
          <w:rFonts w:ascii="Times New Roman" w:hAnsi="Times New Roman" w:cs="Times New Roman"/>
          <w:b/>
          <w:sz w:val="24"/>
          <w:szCs w:val="24"/>
        </w:rPr>
        <w:t>A.12.2. Hour Burden Estimates by Each Form and Aggregate Hour Burdens</w:t>
      </w:r>
    </w:p>
    <w:p w:rsidR="00DC4A61" w:rsidP="003D577F" w:rsidRDefault="00DC4A61" w14:paraId="21AF3D24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Pr="00AD34EF" w:rsidR="000B06EE" w:rsidP="003D577F" w:rsidRDefault="00DC4A61" w14:paraId="5AC95B1A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AD34EF">
        <w:rPr>
          <w:rFonts w:ascii="Times New Roman" w:hAnsi="Times New Roman" w:cs="Times New Roman"/>
          <w:color w:val="auto"/>
          <w:sz w:val="24"/>
          <w:szCs w:val="24"/>
        </w:rPr>
        <w:t>A.12.3</w:t>
      </w:r>
      <w:r w:rsidRPr="00AD34EF" w:rsidR="00C367C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D34EF" w:rsidR="000B06EE">
        <w:rPr>
          <w:rFonts w:ascii="Times New Roman" w:hAnsi="Times New Roman" w:cs="Times New Roman"/>
          <w:color w:val="auto"/>
          <w:sz w:val="24"/>
          <w:szCs w:val="24"/>
        </w:rPr>
        <w:t>ANNUALI</w:t>
      </w:r>
      <w:r w:rsidRPr="00AD34EF" w:rsidR="002813BA">
        <w:rPr>
          <w:rFonts w:ascii="Times New Roman" w:hAnsi="Times New Roman" w:cs="Times New Roman"/>
          <w:color w:val="auto"/>
          <w:sz w:val="24"/>
          <w:szCs w:val="24"/>
        </w:rPr>
        <w:t>Z</w:t>
      </w:r>
      <w:r w:rsidRPr="00AD34EF" w:rsidR="000B06EE">
        <w:rPr>
          <w:rFonts w:ascii="Times New Roman" w:hAnsi="Times New Roman" w:cs="Times New Roman"/>
          <w:color w:val="auto"/>
          <w:sz w:val="24"/>
          <w:szCs w:val="24"/>
        </w:rPr>
        <w:t>ED COST TO RESPONDENTS</w:t>
      </w:r>
    </w:p>
    <w:p w:rsidRPr="00AD34EF" w:rsidR="008F6B11" w:rsidP="003D577F" w:rsidRDefault="008F6B11" w14:paraId="79B8EA28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06968">
        <w:rPr>
          <w:rFonts w:ascii="Times New Roman" w:hAnsi="Times New Roman" w:cs="Times New Roman"/>
          <w:color w:val="000000"/>
          <w:sz w:val="24"/>
          <w:szCs w:val="24"/>
        </w:rPr>
        <w:t>The overall annualized cost to the respondents is estimated to be $</w:t>
      </w:r>
      <w:r w:rsidRPr="00106968" w:rsidR="00B94AE9">
        <w:rPr>
          <w:rFonts w:ascii="Times New Roman" w:hAnsi="Times New Roman" w:cs="Times New Roman"/>
          <w:color w:val="000000"/>
          <w:sz w:val="24"/>
          <w:szCs w:val="24"/>
        </w:rPr>
        <w:t>40,320</w:t>
      </w:r>
      <w:r w:rsidRPr="00106968">
        <w:rPr>
          <w:rFonts w:ascii="Times New Roman" w:hAnsi="Times New Roman" w:cs="Times New Roman"/>
          <w:color w:val="000000"/>
          <w:sz w:val="24"/>
          <w:szCs w:val="24"/>
        </w:rPr>
        <w:t xml:space="preserve">. The following table shows the annualized estimate of costs to program coordinator respondents, based on average </w:t>
      </w:r>
      <w:r w:rsidRPr="00106968" w:rsidR="00B94AE9">
        <w:rPr>
          <w:rFonts w:ascii="Times New Roman" w:hAnsi="Times New Roman" w:cs="Times New Roman"/>
          <w:color w:val="000000"/>
          <w:sz w:val="24"/>
          <w:szCs w:val="24"/>
        </w:rPr>
        <w:t xml:space="preserve">salary for state employees at the </w:t>
      </w:r>
      <w:r w:rsidRPr="00106968" w:rsidR="009A58D5">
        <w:rPr>
          <w:rFonts w:ascii="Times New Roman" w:hAnsi="Times New Roman" w:cs="Times New Roman"/>
          <w:color w:val="000000"/>
          <w:sz w:val="24"/>
          <w:szCs w:val="24"/>
        </w:rPr>
        <w:t>mid-level</w:t>
      </w:r>
      <w:r w:rsidRPr="0010696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8F6B11" w:rsidP="003D577F" w:rsidRDefault="008F6B11" w14:paraId="45FBE815" w14:textId="77777777">
      <w:pPr>
        <w:pStyle w:val="p1-standpara"/>
        <w:spacing w:before="0" w:beforeAutospacing="0" w:after="0" w:afterAutospacing="0"/>
        <w:ind w:left="360"/>
        <w:rPr>
          <w:color w:val="000000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2"/>
        <w:gridCol w:w="2242"/>
        <w:gridCol w:w="1590"/>
        <w:gridCol w:w="1776"/>
        <w:gridCol w:w="1326"/>
      </w:tblGrid>
      <w:tr w:rsidRPr="00C85BD4" w:rsidR="008F6B11" w:rsidTr="00560242" w14:paraId="5D6E0E01" w14:textId="77777777">
        <w:trPr>
          <w:jc w:val="center"/>
        </w:trPr>
        <w:tc>
          <w:tcPr>
            <w:tcW w:w="1922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6C0348AA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Respondent Type</w:t>
            </w:r>
          </w:p>
        </w:tc>
        <w:tc>
          <w:tcPr>
            <w:tcW w:w="2242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55079632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 xml:space="preserve">No. of Respondents </w:t>
            </w:r>
          </w:p>
        </w:tc>
        <w:tc>
          <w:tcPr>
            <w:tcW w:w="1590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1F19E07F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Burden Hours Per Respondent</w:t>
            </w:r>
          </w:p>
        </w:tc>
        <w:tc>
          <w:tcPr>
            <w:tcW w:w="1776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3EC623EE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Average Hourly Rate</w:t>
            </w:r>
          </w:p>
        </w:tc>
        <w:tc>
          <w:tcPr>
            <w:tcW w:w="1326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525D395A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Estimated Annual Cost</w:t>
            </w:r>
          </w:p>
        </w:tc>
      </w:tr>
      <w:tr w:rsidRPr="00C85BD4" w:rsidR="008F6B11" w:rsidTr="00560242" w14:paraId="2B14877C" w14:textId="77777777">
        <w:trPr>
          <w:jc w:val="center"/>
        </w:trPr>
        <w:tc>
          <w:tcPr>
            <w:tcW w:w="1922" w:type="dxa"/>
            <w:tcBorders>
              <w:top w:val="nil"/>
              <w:left w:val="nil"/>
              <w:bottom w:val="single" w:color="auto" w:sz="8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5BD4" w:rsidR="008F6B11" w:rsidP="003D577F" w:rsidRDefault="008F6B11" w14:paraId="621C342C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>Program Coordinators</w:t>
            </w:r>
          </w:p>
        </w:tc>
        <w:tc>
          <w:tcPr>
            <w:tcW w:w="2242" w:type="dxa"/>
            <w:tcBorders>
              <w:top w:val="nil"/>
              <w:left w:val="nil"/>
              <w:bottom w:val="single" w:color="auto" w:sz="8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5BD4" w:rsidR="008F6B11" w:rsidP="003D577F" w:rsidRDefault="008F6B11" w14:paraId="6F0A66D4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/>
                <w:sz w:val="24"/>
                <w:szCs w:val="24"/>
              </w:rPr>
              <w:t>120</w:t>
            </w:r>
          </w:p>
        </w:tc>
        <w:tc>
          <w:tcPr>
            <w:tcW w:w="1590" w:type="dxa"/>
            <w:tcBorders>
              <w:top w:val="nil"/>
              <w:left w:val="nil"/>
              <w:bottom w:val="single" w:color="auto" w:sz="8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B94AE9" w14:paraId="7D17D3F7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76" w:type="dxa"/>
            <w:tcBorders>
              <w:top w:val="nil"/>
              <w:left w:val="nil"/>
              <w:bottom w:val="single" w:color="auto" w:sz="8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162B9BCD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>$4</w:t>
            </w:r>
            <w:r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26" w:type="dxa"/>
            <w:tcBorders>
              <w:top w:val="nil"/>
              <w:left w:val="nil"/>
              <w:bottom w:val="single" w:color="auto" w:sz="8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2204BEB2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>$</w:t>
            </w:r>
            <w:r w:rsidR="00B94AE9"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>40,320</w:t>
            </w:r>
          </w:p>
        </w:tc>
      </w:tr>
      <w:tr w:rsidRPr="00C85BD4" w:rsidR="008F6B11" w:rsidTr="00560242" w14:paraId="2794467F" w14:textId="77777777">
        <w:trPr>
          <w:jc w:val="center"/>
        </w:trPr>
        <w:tc>
          <w:tcPr>
            <w:tcW w:w="1922" w:type="dxa"/>
            <w:tcBorders>
              <w:top w:val="nil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5BD4" w:rsidR="008F6B11" w:rsidP="003D577F" w:rsidRDefault="008F6B11" w14:paraId="4D9E6B33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C85BD4"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2242" w:type="dxa"/>
            <w:tcBorders>
              <w:top w:val="nil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5BD4" w:rsidR="008F6B11" w:rsidP="003D577F" w:rsidRDefault="008F6B11" w14:paraId="5183647C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/>
                <w:b/>
                <w:sz w:val="24"/>
                <w:szCs w:val="24"/>
              </w:rPr>
              <w:t>120</w:t>
            </w:r>
          </w:p>
        </w:tc>
        <w:tc>
          <w:tcPr>
            <w:tcW w:w="1590" w:type="dxa"/>
            <w:tcBorders>
              <w:top w:val="nil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38B2C489" w14:textId="77777777">
            <w:pPr>
              <w:rPr>
                <w:rFonts w:ascii="Times New Roman" w:hAnsi="Times New Roman" w:eastAsia="Times New Roman"/>
                <w:sz w:val="24"/>
                <w:szCs w:val="24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3D2A8D4B" w14:textId="77777777">
            <w:pPr>
              <w:rPr>
                <w:rFonts w:ascii="Times New Roman" w:hAnsi="Times New Roman" w:eastAsia="Times New Roman"/>
                <w:sz w:val="24"/>
                <w:szCs w:val="24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color="auto" w:sz="12" w:space="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85BD4" w:rsidR="008F6B11" w:rsidP="003D577F" w:rsidRDefault="008F6B11" w14:paraId="247B41B3" w14:textId="77777777">
            <w:pPr>
              <w:spacing w:before="100" w:beforeAutospacing="1" w:after="100" w:afterAutospacing="1"/>
              <w:rPr>
                <w:rFonts w:ascii="Times New Roman" w:hAnsi="Times New Roman" w:eastAsia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$</w:t>
            </w:r>
            <w:r w:rsidR="00034567"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40,320</w:t>
            </w:r>
          </w:p>
        </w:tc>
      </w:tr>
    </w:tbl>
    <w:p w:rsidRPr="005846BE" w:rsidR="005846BE" w:rsidP="003D577F" w:rsidRDefault="005846BE" w14:paraId="7E614123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6549EA" w:rsidR="00DC69D0" w:rsidP="003D577F" w:rsidRDefault="00DC4A61" w14:paraId="740CD519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6549EA">
        <w:rPr>
          <w:rFonts w:ascii="Times New Roman" w:hAnsi="Times New Roman" w:cs="Times New Roman"/>
          <w:color w:val="auto"/>
          <w:sz w:val="24"/>
          <w:szCs w:val="24"/>
        </w:rPr>
        <w:t>A.13</w:t>
      </w:r>
      <w:r w:rsidRPr="006549EA" w:rsidR="00C367C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6549EA" w:rsidR="00DC69D0">
        <w:rPr>
          <w:rFonts w:ascii="Times New Roman" w:hAnsi="Times New Roman" w:cs="Times New Roman"/>
          <w:color w:val="auto"/>
          <w:sz w:val="24"/>
          <w:szCs w:val="24"/>
        </w:rPr>
        <w:t>CAPITAL/STARTUP COST</w:t>
      </w:r>
    </w:p>
    <w:p w:rsidR="00A4585F" w:rsidP="003D577F" w:rsidRDefault="00A4585F" w14:paraId="660BD457" w14:textId="7777777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Pr="006549EA" w:rsidR="00034567" w:rsidP="003D577F" w:rsidRDefault="008832D0" w14:paraId="2B5803D0" w14:textId="6CB13A05">
      <w:pPr>
        <w:spacing w:after="0" w:line="360" w:lineRule="auto"/>
        <w:rPr>
          <w:rFonts w:ascii="Times New Roman" w:hAnsi="Times New Roman" w:cs="Times New Roman"/>
          <w:color w:val="44546A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ot applicable.</w:t>
      </w:r>
    </w:p>
    <w:p w:rsidRPr="006549EA" w:rsidR="005846BE" w:rsidP="003D577F" w:rsidRDefault="005846BE" w14:paraId="40D07C9C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6549EA" w:rsidR="00DC69D0" w:rsidP="003D577F" w:rsidRDefault="00DC4A61" w14:paraId="194941DE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6549EA">
        <w:rPr>
          <w:rFonts w:ascii="Times New Roman" w:hAnsi="Times New Roman" w:cs="Times New Roman"/>
          <w:color w:val="auto"/>
          <w:sz w:val="24"/>
          <w:szCs w:val="24"/>
        </w:rPr>
        <w:t>A.14</w:t>
      </w:r>
      <w:r w:rsidRPr="006549EA" w:rsidR="00C367C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6549EA" w:rsidR="00DC69D0">
        <w:rPr>
          <w:rFonts w:ascii="Times New Roman" w:hAnsi="Times New Roman" w:cs="Times New Roman"/>
          <w:color w:val="auto"/>
          <w:sz w:val="24"/>
          <w:szCs w:val="24"/>
        </w:rPr>
        <w:t>ANNUALIZED COST TO THE FEDERAL GOVERNMENT</w:t>
      </w:r>
    </w:p>
    <w:p w:rsidR="00A4585F" w:rsidP="003D577F" w:rsidRDefault="00A4585F" w14:paraId="5471B627" w14:textId="7777777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Pr="006549EA" w:rsidR="00034567" w:rsidP="003D577F" w:rsidRDefault="00034567" w14:paraId="2A70A948" w14:textId="6EDDF7A0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49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nnual cost of administering the </w:t>
      </w:r>
      <w:proofErr w:type="gramStart"/>
      <w:r w:rsidRPr="006549EA">
        <w:rPr>
          <w:rFonts w:ascii="Times New Roman" w:hAnsi="Times New Roman" w:cs="Times New Roman"/>
          <w:color w:val="000000" w:themeColor="text1"/>
          <w:sz w:val="24"/>
          <w:szCs w:val="24"/>
        </w:rPr>
        <w:t>once a year</w:t>
      </w:r>
      <w:proofErr w:type="gramEnd"/>
      <w:r w:rsidRPr="006549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stionnaire and reporting results includes:</w:t>
      </w:r>
    </w:p>
    <w:p w:rsidRPr="006549EA" w:rsidR="00034567" w:rsidP="003D577F" w:rsidRDefault="00034567" w14:paraId="3F1AFB82" w14:textId="7777777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Pr="00106968" w:rsidR="00034567" w:rsidP="003D577F" w:rsidRDefault="00034567" w14:paraId="092F8797" w14:textId="77777777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8 hours for State Coordinators outreach, tracking of </w:t>
      </w:r>
      <w:r w:rsidRPr="00106968" w:rsidR="009A58D5">
        <w:rPr>
          <w:rFonts w:ascii="Times New Roman" w:hAnsi="Times New Roman" w:cs="Times New Roman"/>
          <w:color w:val="000000" w:themeColor="text1"/>
          <w:sz w:val="24"/>
          <w:szCs w:val="24"/>
        </w:rPr>
        <w:t>questionnaire</w:t>
      </w: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onses and </w:t>
      </w:r>
      <w:r w:rsidRPr="00106968" w:rsidR="009A58D5">
        <w:rPr>
          <w:rFonts w:ascii="Times New Roman" w:hAnsi="Times New Roman" w:cs="Times New Roman"/>
          <w:color w:val="000000" w:themeColor="text1"/>
          <w:sz w:val="24"/>
          <w:szCs w:val="24"/>
        </w:rPr>
        <w:t>completion; outreach</w:t>
      </w: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State Coordinators that have not completed between June 15th (after completion of State Selection) and due date of the </w:t>
      </w:r>
      <w:r w:rsidRPr="00106968" w:rsidR="002B48E4">
        <w:rPr>
          <w:rFonts w:ascii="Times New Roman" w:hAnsi="Times New Roman" w:cs="Times New Roman"/>
          <w:color w:val="000000" w:themeColor="text1"/>
          <w:sz w:val="24"/>
          <w:szCs w:val="24"/>
        </w:rPr>
        <w:t>questionnaire</w:t>
      </w: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August 15th </w:t>
      </w:r>
    </w:p>
    <w:p w:rsidRPr="00106968" w:rsidR="00034567" w:rsidP="003D577F" w:rsidRDefault="00034567" w14:paraId="7F716BC4" w14:textId="77777777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>Data Analysis and Preparation of summary report – 32 hours, review of summary report</w:t>
      </w:r>
      <w:r w:rsidRPr="00106968" w:rsidR="002B48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NSF.</w:t>
      </w:r>
    </w:p>
    <w:p w:rsidRPr="00106968" w:rsidR="00034567" w:rsidP="003D577F" w:rsidRDefault="00034567" w14:paraId="3D403C15" w14:textId="7777777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Pr="006549EA" w:rsidR="00034567" w:rsidP="003D577F" w:rsidRDefault="00034567" w14:paraId="644DD176" w14:textId="77777777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>Total Hours – 4</w:t>
      </w:r>
      <w:r w:rsidRPr="00106968" w:rsidR="00F92B29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>hours</w:t>
      </w:r>
      <w:r w:rsidRPr="00106968" w:rsidR="00F566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>Total</w:t>
      </w:r>
      <w:proofErr w:type="gramEnd"/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st </w:t>
      </w:r>
      <w:r w:rsidRPr="00106968" w:rsidR="00F566C3">
        <w:rPr>
          <w:rFonts w:ascii="Times New Roman" w:hAnsi="Times New Roman" w:cs="Times New Roman"/>
          <w:color w:val="000000" w:themeColor="text1"/>
          <w:sz w:val="24"/>
          <w:szCs w:val="24"/>
        </w:rPr>
        <w:t>per Year</w:t>
      </w:r>
      <w:r w:rsidRPr="00106968">
        <w:rPr>
          <w:rFonts w:ascii="Times New Roman" w:hAnsi="Times New Roman" w:cs="Times New Roman"/>
          <w:color w:val="000000" w:themeColor="text1"/>
          <w:sz w:val="24"/>
          <w:szCs w:val="24"/>
        </w:rPr>
        <w:t>: $4,991</w:t>
      </w:r>
      <w:r w:rsidRPr="006549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Pr="005846BE" w:rsidR="005846BE" w:rsidP="003D577F" w:rsidRDefault="005846BE" w14:paraId="186981EC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5846BE" w:rsidR="007930B4" w:rsidP="003D577F" w:rsidRDefault="00DC4A61" w14:paraId="22A9FD59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A.15 </w:t>
      </w:r>
      <w:r w:rsidRPr="005846BE" w:rsidR="007930B4">
        <w:rPr>
          <w:rFonts w:ascii="Times New Roman" w:hAnsi="Times New Roman" w:cs="Times New Roman"/>
          <w:color w:val="auto"/>
          <w:sz w:val="24"/>
          <w:szCs w:val="24"/>
        </w:rPr>
        <w:t>CHANGES IN BURDEN</w:t>
      </w:r>
    </w:p>
    <w:p w:rsidR="00A4585F" w:rsidP="003D577F" w:rsidRDefault="00A4585F" w14:paraId="40B33C5E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930B4" w:rsidP="003D577F" w:rsidRDefault="00B3418E" w14:paraId="6E69052A" w14:textId="2965C7E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5846BE" w:rsidR="00FD40C2">
        <w:rPr>
          <w:rFonts w:ascii="Times New Roman" w:hAnsi="Times New Roman" w:cs="Times New Roman"/>
          <w:sz w:val="24"/>
          <w:szCs w:val="24"/>
        </w:rPr>
        <w:t>here are no changes in burden.</w:t>
      </w:r>
    </w:p>
    <w:p w:rsidRPr="00DC4A61" w:rsidR="00DC4A61" w:rsidP="003D577F" w:rsidRDefault="00847666" w14:paraId="4DF80130" w14:textId="77777777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4A61">
        <w:rPr>
          <w:rFonts w:ascii="Times New Roman" w:hAnsi="Times New Roman" w:cs="Times New Roman"/>
          <w:color w:val="000000" w:themeColor="text1"/>
          <w:sz w:val="24"/>
          <w:szCs w:val="24"/>
        </w:rPr>
        <w:t>A.16. PLANS FOR PUBLICATION, ANALYSIS, AND SCHEDULE</w:t>
      </w:r>
    </w:p>
    <w:p w:rsidRPr="005846BE" w:rsidR="007930B4" w:rsidP="003D577F" w:rsidRDefault="007930B4" w14:paraId="3E525BB0" w14:textId="77777777">
      <w:pPr>
        <w:pStyle w:val="Heading3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D82387" w:rsidP="003D577F" w:rsidRDefault="003159EE" w14:paraId="7894533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es to the annual questionnaire will be summarized and used for program management improvement.  The responses will be shared with State Coordinators to improve communication and </w:t>
      </w:r>
      <w:r w:rsidR="00847666">
        <w:rPr>
          <w:rFonts w:ascii="Times New Roman" w:hAnsi="Times New Roman" w:cs="Times New Roman"/>
          <w:sz w:val="24"/>
          <w:szCs w:val="24"/>
        </w:rPr>
        <w:t xml:space="preserve">to share </w:t>
      </w:r>
      <w:r>
        <w:rPr>
          <w:rFonts w:ascii="Times New Roman" w:hAnsi="Times New Roman" w:cs="Times New Roman"/>
          <w:sz w:val="24"/>
          <w:szCs w:val="24"/>
        </w:rPr>
        <w:t xml:space="preserve">effective strategies and plans. </w:t>
      </w:r>
    </w:p>
    <w:p w:rsidRPr="00F76849" w:rsidR="00F76849" w:rsidP="003D577F" w:rsidRDefault="00F76849" w14:paraId="0BB11B00" w14:textId="77777777">
      <w:pPr>
        <w:pStyle w:val="Heading3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768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17. </w:t>
      </w:r>
      <w:r w:rsidRPr="00F76849" w:rsidR="00847666">
        <w:rPr>
          <w:rFonts w:ascii="Times New Roman" w:hAnsi="Times New Roman" w:cs="Times New Roman"/>
          <w:color w:val="000000" w:themeColor="text1"/>
          <w:sz w:val="24"/>
          <w:szCs w:val="24"/>
        </w:rPr>
        <w:t>APPROVAL TO NOT DISPLAY EXPIRATION DATE</w:t>
      </w:r>
    </w:p>
    <w:p w:rsidR="00A4585F" w:rsidP="003D577F" w:rsidRDefault="00A4585F" w14:paraId="4D96C4F6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5846BE" w:rsidR="00810D39" w:rsidP="003D577F" w:rsidRDefault="00C367CD" w14:paraId="24658B9E" w14:textId="4889127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846BE">
        <w:rPr>
          <w:rFonts w:ascii="Times New Roman" w:hAnsi="Times New Roman" w:cs="Times New Roman"/>
          <w:sz w:val="24"/>
          <w:szCs w:val="24"/>
        </w:rPr>
        <w:t>Not applicable</w:t>
      </w:r>
    </w:p>
    <w:p w:rsidRPr="00F76849" w:rsidR="007578CA" w:rsidP="003D577F" w:rsidRDefault="007578CA" w14:paraId="66AA0436" w14:textId="77777777">
      <w:pPr>
        <w:pStyle w:val="Heading3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768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18 </w:t>
      </w:r>
      <w:r w:rsidRPr="00F76849" w:rsidR="00847666">
        <w:rPr>
          <w:rFonts w:ascii="Times New Roman" w:hAnsi="Times New Roman" w:cs="Times New Roman"/>
          <w:color w:val="000000" w:themeColor="text1"/>
          <w:sz w:val="24"/>
          <w:szCs w:val="24"/>
        </w:rPr>
        <w:t>EXCEPTIONS TO ITEM 19 OF OMB FORM 83-I</w:t>
      </w:r>
    </w:p>
    <w:p w:rsidR="00A4585F" w:rsidP="003D577F" w:rsidRDefault="00A4585F" w14:paraId="52DDE7E0" w14:textId="77777777">
      <w:pPr>
        <w:tabs>
          <w:tab w:val="left" w:pos="2685"/>
        </w:tabs>
        <w:spacing w:line="360" w:lineRule="auto"/>
        <w:rPr>
          <w:rFonts w:ascii="Times New Roman" w:hAnsi="Times New Roman"/>
          <w:sz w:val="24"/>
          <w:szCs w:val="24"/>
        </w:rPr>
      </w:pPr>
    </w:p>
    <w:p w:rsidRPr="00BF6DDE" w:rsidR="00D47669" w:rsidP="003D577F" w:rsidRDefault="007578CA" w14:paraId="23708753" w14:textId="2C0EE7C3">
      <w:pPr>
        <w:tabs>
          <w:tab w:val="left" w:pos="2685"/>
        </w:tabs>
        <w:spacing w:line="360" w:lineRule="auto"/>
      </w:pPr>
      <w:r>
        <w:rPr>
          <w:rFonts w:ascii="Times New Roman" w:hAnsi="Times New Roman"/>
          <w:sz w:val="24"/>
          <w:szCs w:val="24"/>
        </w:rPr>
        <w:t>No exceptions apply.</w:t>
      </w:r>
    </w:p>
    <w:sectPr w:rsidRPr="00BF6DDE" w:rsidR="00D4766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7D6B1" w14:textId="77777777" w:rsidR="00AA5CD6" w:rsidRDefault="00AA5CD6" w:rsidP="00AA40E8">
      <w:pPr>
        <w:spacing w:after="0" w:line="240" w:lineRule="auto"/>
      </w:pPr>
      <w:r>
        <w:separator/>
      </w:r>
    </w:p>
  </w:endnote>
  <w:endnote w:type="continuationSeparator" w:id="0">
    <w:p w14:paraId="2AA59921" w14:textId="77777777" w:rsidR="00AA5CD6" w:rsidRDefault="00AA5CD6" w:rsidP="00AA4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67931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3B4CAB" w14:textId="77777777" w:rsidR="00560242" w:rsidRDefault="00560242" w:rsidP="00810D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6DD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BA45A" w14:textId="77777777" w:rsidR="00AA5CD6" w:rsidRDefault="00AA5CD6" w:rsidP="00AA40E8">
      <w:pPr>
        <w:spacing w:after="0" w:line="240" w:lineRule="auto"/>
      </w:pPr>
      <w:r>
        <w:separator/>
      </w:r>
    </w:p>
  </w:footnote>
  <w:footnote w:type="continuationSeparator" w:id="0">
    <w:p w14:paraId="6FB130E8" w14:textId="77777777" w:rsidR="00AA5CD6" w:rsidRDefault="00AA5CD6" w:rsidP="00AA40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7F7"/>
    <w:multiLevelType w:val="hybridMultilevel"/>
    <w:tmpl w:val="C78619D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D176C0"/>
    <w:multiLevelType w:val="hybridMultilevel"/>
    <w:tmpl w:val="99D62D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314E47"/>
    <w:multiLevelType w:val="hybridMultilevel"/>
    <w:tmpl w:val="B6C2D75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D21A51"/>
    <w:multiLevelType w:val="hybridMultilevel"/>
    <w:tmpl w:val="983469E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E16CA"/>
    <w:multiLevelType w:val="hybridMultilevel"/>
    <w:tmpl w:val="F65A9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70B0A"/>
    <w:multiLevelType w:val="hybridMultilevel"/>
    <w:tmpl w:val="6BD6558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E65A7E"/>
    <w:multiLevelType w:val="hybridMultilevel"/>
    <w:tmpl w:val="B6C2D75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2063FF"/>
    <w:multiLevelType w:val="hybridMultilevel"/>
    <w:tmpl w:val="BA526E72"/>
    <w:lvl w:ilvl="0" w:tplc="9E2C8D3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98455A"/>
    <w:multiLevelType w:val="hybridMultilevel"/>
    <w:tmpl w:val="A0F216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3710F4"/>
    <w:multiLevelType w:val="hybridMultilevel"/>
    <w:tmpl w:val="717E4C2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D92007D"/>
    <w:multiLevelType w:val="hybridMultilevel"/>
    <w:tmpl w:val="D264C63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DD50CE6"/>
    <w:multiLevelType w:val="hybridMultilevel"/>
    <w:tmpl w:val="1DD6F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52244"/>
    <w:multiLevelType w:val="hybridMultilevel"/>
    <w:tmpl w:val="13E20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F7156"/>
    <w:multiLevelType w:val="hybridMultilevel"/>
    <w:tmpl w:val="667288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6A7C1E"/>
    <w:multiLevelType w:val="hybridMultilevel"/>
    <w:tmpl w:val="AE0A37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5B0D42"/>
    <w:multiLevelType w:val="hybridMultilevel"/>
    <w:tmpl w:val="B6C2D75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8A761A1"/>
    <w:multiLevelType w:val="hybridMultilevel"/>
    <w:tmpl w:val="39DAE5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B3D37E3"/>
    <w:multiLevelType w:val="hybridMultilevel"/>
    <w:tmpl w:val="8374914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BCD3DF5"/>
    <w:multiLevelType w:val="hybridMultilevel"/>
    <w:tmpl w:val="34864AEC"/>
    <w:lvl w:ilvl="0" w:tplc="13EA4F5A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187C40"/>
    <w:multiLevelType w:val="hybridMultilevel"/>
    <w:tmpl w:val="AE14A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4D74F0"/>
    <w:multiLevelType w:val="hybridMultilevel"/>
    <w:tmpl w:val="BA526E72"/>
    <w:lvl w:ilvl="0" w:tplc="9E2C8D3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373ED1"/>
    <w:multiLevelType w:val="hybridMultilevel"/>
    <w:tmpl w:val="174C3F8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1E54CC4"/>
    <w:multiLevelType w:val="hybridMultilevel"/>
    <w:tmpl w:val="C828617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C44671"/>
    <w:multiLevelType w:val="hybridMultilevel"/>
    <w:tmpl w:val="4AA886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6FE60B7"/>
    <w:multiLevelType w:val="hybridMultilevel"/>
    <w:tmpl w:val="7EC6F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E58C6"/>
    <w:multiLevelType w:val="hybridMultilevel"/>
    <w:tmpl w:val="CC2E916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D813E7C"/>
    <w:multiLevelType w:val="hybridMultilevel"/>
    <w:tmpl w:val="27903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1A6054"/>
    <w:multiLevelType w:val="hybridMultilevel"/>
    <w:tmpl w:val="C78619D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5D23E55"/>
    <w:multiLevelType w:val="hybridMultilevel"/>
    <w:tmpl w:val="006EF41C"/>
    <w:lvl w:ilvl="0" w:tplc="B54EF8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9C4766"/>
    <w:multiLevelType w:val="hybridMultilevel"/>
    <w:tmpl w:val="C77420E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ADB654B"/>
    <w:multiLevelType w:val="hybridMultilevel"/>
    <w:tmpl w:val="97308C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789114">
    <w:abstractNumId w:val="22"/>
  </w:num>
  <w:num w:numId="2" w16cid:durableId="964041286">
    <w:abstractNumId w:val="14"/>
  </w:num>
  <w:num w:numId="3" w16cid:durableId="1554734970">
    <w:abstractNumId w:val="18"/>
  </w:num>
  <w:num w:numId="4" w16cid:durableId="2027712926">
    <w:abstractNumId w:val="26"/>
  </w:num>
  <w:num w:numId="5" w16cid:durableId="1376152985">
    <w:abstractNumId w:val="3"/>
  </w:num>
  <w:num w:numId="6" w16cid:durableId="264729014">
    <w:abstractNumId w:val="7"/>
  </w:num>
  <w:num w:numId="7" w16cid:durableId="749278818">
    <w:abstractNumId w:val="16"/>
  </w:num>
  <w:num w:numId="8" w16cid:durableId="1120303426">
    <w:abstractNumId w:val="1"/>
  </w:num>
  <w:num w:numId="9" w16cid:durableId="674695284">
    <w:abstractNumId w:val="23"/>
  </w:num>
  <w:num w:numId="10" w16cid:durableId="1169171438">
    <w:abstractNumId w:val="19"/>
  </w:num>
  <w:num w:numId="11" w16cid:durableId="133524288">
    <w:abstractNumId w:val="4"/>
  </w:num>
  <w:num w:numId="12" w16cid:durableId="1082407481">
    <w:abstractNumId w:val="13"/>
  </w:num>
  <w:num w:numId="13" w16cid:durableId="648628470">
    <w:abstractNumId w:val="9"/>
  </w:num>
  <w:num w:numId="14" w16cid:durableId="424304458">
    <w:abstractNumId w:val="30"/>
  </w:num>
  <w:num w:numId="15" w16cid:durableId="399594728">
    <w:abstractNumId w:val="11"/>
  </w:num>
  <w:num w:numId="16" w16cid:durableId="1047144527">
    <w:abstractNumId w:val="28"/>
  </w:num>
  <w:num w:numId="17" w16cid:durableId="211355794">
    <w:abstractNumId w:val="17"/>
  </w:num>
  <w:num w:numId="18" w16cid:durableId="240724866">
    <w:abstractNumId w:val="0"/>
  </w:num>
  <w:num w:numId="19" w16cid:durableId="1765102330">
    <w:abstractNumId w:val="27"/>
  </w:num>
  <w:num w:numId="20" w16cid:durableId="638414774">
    <w:abstractNumId w:val="21"/>
  </w:num>
  <w:num w:numId="21" w16cid:durableId="799148238">
    <w:abstractNumId w:val="8"/>
  </w:num>
  <w:num w:numId="22" w16cid:durableId="1641694224">
    <w:abstractNumId w:val="20"/>
  </w:num>
  <w:num w:numId="23" w16cid:durableId="396123847">
    <w:abstractNumId w:val="29"/>
  </w:num>
  <w:num w:numId="24" w16cid:durableId="778373630">
    <w:abstractNumId w:val="10"/>
  </w:num>
  <w:num w:numId="25" w16cid:durableId="1051416839">
    <w:abstractNumId w:val="12"/>
  </w:num>
  <w:num w:numId="26" w16cid:durableId="410591713">
    <w:abstractNumId w:val="24"/>
  </w:num>
  <w:num w:numId="27" w16cid:durableId="1599370405">
    <w:abstractNumId w:val="6"/>
  </w:num>
  <w:num w:numId="28" w16cid:durableId="1994479667">
    <w:abstractNumId w:val="2"/>
  </w:num>
  <w:num w:numId="29" w16cid:durableId="1215656370">
    <w:abstractNumId w:val="15"/>
  </w:num>
  <w:num w:numId="30" w16cid:durableId="1341666325">
    <w:abstractNumId w:val="5"/>
  </w:num>
  <w:num w:numId="31" w16cid:durableId="67273165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N7cwMzI0MzYyMTRR0lEKTi0uzszPAykwrgUA8q/E4SwAAAA="/>
  </w:docVars>
  <w:rsids>
    <w:rsidRoot w:val="00AA40E8"/>
    <w:rsid w:val="00023D66"/>
    <w:rsid w:val="00030971"/>
    <w:rsid w:val="00034567"/>
    <w:rsid w:val="000371C0"/>
    <w:rsid w:val="00051358"/>
    <w:rsid w:val="00065BF6"/>
    <w:rsid w:val="00092D32"/>
    <w:rsid w:val="000966E2"/>
    <w:rsid w:val="000A0EEC"/>
    <w:rsid w:val="000B06EE"/>
    <w:rsid w:val="000B44CD"/>
    <w:rsid w:val="000F34FE"/>
    <w:rsid w:val="001052AA"/>
    <w:rsid w:val="00106968"/>
    <w:rsid w:val="00120E63"/>
    <w:rsid w:val="00155226"/>
    <w:rsid w:val="00165958"/>
    <w:rsid w:val="00183479"/>
    <w:rsid w:val="00191E62"/>
    <w:rsid w:val="001A0FB3"/>
    <w:rsid w:val="001A61F3"/>
    <w:rsid w:val="001B42C9"/>
    <w:rsid w:val="001C0402"/>
    <w:rsid w:val="001C21C3"/>
    <w:rsid w:val="001C2729"/>
    <w:rsid w:val="001D2D12"/>
    <w:rsid w:val="001F1E9B"/>
    <w:rsid w:val="00215DC9"/>
    <w:rsid w:val="00231823"/>
    <w:rsid w:val="00233A92"/>
    <w:rsid w:val="002779A4"/>
    <w:rsid w:val="00280CCE"/>
    <w:rsid w:val="002813BA"/>
    <w:rsid w:val="00287A18"/>
    <w:rsid w:val="002B41A1"/>
    <w:rsid w:val="002B48E4"/>
    <w:rsid w:val="002D2A77"/>
    <w:rsid w:val="003159EE"/>
    <w:rsid w:val="00330063"/>
    <w:rsid w:val="003313CF"/>
    <w:rsid w:val="00342B4D"/>
    <w:rsid w:val="003467E1"/>
    <w:rsid w:val="00346F89"/>
    <w:rsid w:val="00380C36"/>
    <w:rsid w:val="00381C10"/>
    <w:rsid w:val="003905F8"/>
    <w:rsid w:val="003A593F"/>
    <w:rsid w:val="003B785F"/>
    <w:rsid w:val="003C1372"/>
    <w:rsid w:val="003C1A62"/>
    <w:rsid w:val="003D44FB"/>
    <w:rsid w:val="003D577F"/>
    <w:rsid w:val="003F7D44"/>
    <w:rsid w:val="00471B59"/>
    <w:rsid w:val="004759E1"/>
    <w:rsid w:val="00476E54"/>
    <w:rsid w:val="004A2990"/>
    <w:rsid w:val="004A3621"/>
    <w:rsid w:val="004D34A2"/>
    <w:rsid w:val="004D37A4"/>
    <w:rsid w:val="004D4ABB"/>
    <w:rsid w:val="004E46B8"/>
    <w:rsid w:val="0052077B"/>
    <w:rsid w:val="00532CCB"/>
    <w:rsid w:val="00555109"/>
    <w:rsid w:val="00560242"/>
    <w:rsid w:val="005775C4"/>
    <w:rsid w:val="005846BE"/>
    <w:rsid w:val="005A14EF"/>
    <w:rsid w:val="005B2372"/>
    <w:rsid w:val="005B7207"/>
    <w:rsid w:val="005C07FA"/>
    <w:rsid w:val="005F1F84"/>
    <w:rsid w:val="005F76F9"/>
    <w:rsid w:val="0063177F"/>
    <w:rsid w:val="006549EA"/>
    <w:rsid w:val="00655ED3"/>
    <w:rsid w:val="006C3194"/>
    <w:rsid w:val="006E26BF"/>
    <w:rsid w:val="006E6BCD"/>
    <w:rsid w:val="006E7829"/>
    <w:rsid w:val="00725A7D"/>
    <w:rsid w:val="00732A21"/>
    <w:rsid w:val="00755BBB"/>
    <w:rsid w:val="007578CA"/>
    <w:rsid w:val="00784B3D"/>
    <w:rsid w:val="0079181F"/>
    <w:rsid w:val="007930B4"/>
    <w:rsid w:val="007B4DC3"/>
    <w:rsid w:val="00800176"/>
    <w:rsid w:val="00803D8D"/>
    <w:rsid w:val="008040A0"/>
    <w:rsid w:val="00810D39"/>
    <w:rsid w:val="00813A27"/>
    <w:rsid w:val="008225C8"/>
    <w:rsid w:val="00830E51"/>
    <w:rsid w:val="00834398"/>
    <w:rsid w:val="008441A5"/>
    <w:rsid w:val="00847666"/>
    <w:rsid w:val="00870D23"/>
    <w:rsid w:val="00876DB3"/>
    <w:rsid w:val="008832D0"/>
    <w:rsid w:val="008C176A"/>
    <w:rsid w:val="008D19D3"/>
    <w:rsid w:val="008E4DB5"/>
    <w:rsid w:val="008F6B11"/>
    <w:rsid w:val="00901956"/>
    <w:rsid w:val="0091465E"/>
    <w:rsid w:val="0093439D"/>
    <w:rsid w:val="00970B43"/>
    <w:rsid w:val="009710BF"/>
    <w:rsid w:val="00971C92"/>
    <w:rsid w:val="009834CB"/>
    <w:rsid w:val="00987A6F"/>
    <w:rsid w:val="00990739"/>
    <w:rsid w:val="00997E09"/>
    <w:rsid w:val="009A58D5"/>
    <w:rsid w:val="009B2741"/>
    <w:rsid w:val="009D7CC9"/>
    <w:rsid w:val="00A01793"/>
    <w:rsid w:val="00A4585F"/>
    <w:rsid w:val="00A60486"/>
    <w:rsid w:val="00A661DC"/>
    <w:rsid w:val="00A74C60"/>
    <w:rsid w:val="00A94499"/>
    <w:rsid w:val="00AA40E8"/>
    <w:rsid w:val="00AA5CD6"/>
    <w:rsid w:val="00AB3B63"/>
    <w:rsid w:val="00AC1683"/>
    <w:rsid w:val="00AC309C"/>
    <w:rsid w:val="00AD34EF"/>
    <w:rsid w:val="00B3418E"/>
    <w:rsid w:val="00B44988"/>
    <w:rsid w:val="00B53247"/>
    <w:rsid w:val="00B7232D"/>
    <w:rsid w:val="00B94AE9"/>
    <w:rsid w:val="00BF6DDE"/>
    <w:rsid w:val="00C06E32"/>
    <w:rsid w:val="00C367CD"/>
    <w:rsid w:val="00C45F0D"/>
    <w:rsid w:val="00C535DC"/>
    <w:rsid w:val="00C61C4D"/>
    <w:rsid w:val="00C648CA"/>
    <w:rsid w:val="00C80F57"/>
    <w:rsid w:val="00CA746C"/>
    <w:rsid w:val="00CB265C"/>
    <w:rsid w:val="00CB29A7"/>
    <w:rsid w:val="00D016A7"/>
    <w:rsid w:val="00D03D09"/>
    <w:rsid w:val="00D119CE"/>
    <w:rsid w:val="00D17E65"/>
    <w:rsid w:val="00D37000"/>
    <w:rsid w:val="00D3726A"/>
    <w:rsid w:val="00D47669"/>
    <w:rsid w:val="00D50638"/>
    <w:rsid w:val="00D50927"/>
    <w:rsid w:val="00D62781"/>
    <w:rsid w:val="00D76670"/>
    <w:rsid w:val="00D82387"/>
    <w:rsid w:val="00D835E2"/>
    <w:rsid w:val="00DA70D2"/>
    <w:rsid w:val="00DC4A61"/>
    <w:rsid w:val="00DC69D0"/>
    <w:rsid w:val="00DD50F5"/>
    <w:rsid w:val="00DE6808"/>
    <w:rsid w:val="00E073BB"/>
    <w:rsid w:val="00E13DE6"/>
    <w:rsid w:val="00E42996"/>
    <w:rsid w:val="00E50775"/>
    <w:rsid w:val="00E740EA"/>
    <w:rsid w:val="00EB6644"/>
    <w:rsid w:val="00EE2886"/>
    <w:rsid w:val="00EF05EA"/>
    <w:rsid w:val="00EF13D1"/>
    <w:rsid w:val="00EF383F"/>
    <w:rsid w:val="00EF4045"/>
    <w:rsid w:val="00EF4219"/>
    <w:rsid w:val="00EF6045"/>
    <w:rsid w:val="00F04A22"/>
    <w:rsid w:val="00F13496"/>
    <w:rsid w:val="00F3380F"/>
    <w:rsid w:val="00F36966"/>
    <w:rsid w:val="00F47FA5"/>
    <w:rsid w:val="00F509C8"/>
    <w:rsid w:val="00F51884"/>
    <w:rsid w:val="00F566C3"/>
    <w:rsid w:val="00F623F9"/>
    <w:rsid w:val="00F76849"/>
    <w:rsid w:val="00F92B29"/>
    <w:rsid w:val="00FA5BB4"/>
    <w:rsid w:val="00FC79AD"/>
    <w:rsid w:val="00FD0AF8"/>
    <w:rsid w:val="00FD3F08"/>
    <w:rsid w:val="00FD40C2"/>
    <w:rsid w:val="00FE6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59E4A5"/>
  <w15:docId w15:val="{478EACF6-BB42-4770-9857-B0FD53BA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40E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40E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309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4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0E8"/>
  </w:style>
  <w:style w:type="paragraph" w:styleId="Footer">
    <w:name w:val="footer"/>
    <w:basedOn w:val="Normal"/>
    <w:link w:val="FooterChar"/>
    <w:uiPriority w:val="99"/>
    <w:unhideWhenUsed/>
    <w:rsid w:val="00AA4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0E8"/>
  </w:style>
  <w:style w:type="paragraph" w:styleId="BalloonText">
    <w:name w:val="Balloon Text"/>
    <w:basedOn w:val="Normal"/>
    <w:link w:val="BalloonTextChar"/>
    <w:uiPriority w:val="99"/>
    <w:semiHidden/>
    <w:unhideWhenUsed/>
    <w:rsid w:val="00AA40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0E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A40E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A40E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309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81C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593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5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5B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5B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5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5BBB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5846BE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5846BE"/>
    <w:rPr>
      <w:b/>
      <w:i/>
      <w:sz w:val="24"/>
      <w:szCs w:val="24"/>
      <w:u w:val="single"/>
    </w:rPr>
  </w:style>
  <w:style w:type="paragraph" w:styleId="NormalWeb">
    <w:name w:val="Normal (Web)"/>
    <w:basedOn w:val="Normal"/>
    <w:uiPriority w:val="99"/>
    <w:unhideWhenUsed/>
    <w:rsid w:val="00810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-ctrsglsp">
    <w:name w:val="c1-ctrsglsp"/>
    <w:basedOn w:val="Normal"/>
    <w:rsid w:val="00810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-standpara">
    <w:name w:val="p1-standpara"/>
    <w:basedOn w:val="Normal"/>
    <w:rsid w:val="001052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5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emst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7D072CFE2048BAA7CBC0C2821E7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F7701-69B3-4009-8DA1-75F5F3081B86}"/>
      </w:docPartPr>
      <w:docPartBody>
        <w:p w:rsidR="004F23FD" w:rsidRDefault="008832BC" w:rsidP="008832BC">
          <w:pPr>
            <w:pStyle w:val="147D072CFE2048BAA7CBC0C2821E7BEA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B629A"/>
    <w:rsid w:val="00076428"/>
    <w:rsid w:val="0024049C"/>
    <w:rsid w:val="0025629B"/>
    <w:rsid w:val="00352252"/>
    <w:rsid w:val="004C600A"/>
    <w:rsid w:val="004E37A9"/>
    <w:rsid w:val="004F23FD"/>
    <w:rsid w:val="005808DE"/>
    <w:rsid w:val="006F7664"/>
    <w:rsid w:val="008832BC"/>
    <w:rsid w:val="00984F78"/>
    <w:rsid w:val="00AD10A7"/>
    <w:rsid w:val="00BB629A"/>
    <w:rsid w:val="00CA2418"/>
    <w:rsid w:val="00D15EAF"/>
    <w:rsid w:val="00F00448"/>
    <w:rsid w:val="00F07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7D072CFE2048BAA7CBC0C2821E7BEA">
    <w:name w:val="147D072CFE2048BAA7CBC0C2821E7BEA"/>
    <w:rsid w:val="008832B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EE912F-F231-4EC4-9594-6F37401A3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90</Words>
  <Characters>56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Statement (3145-NEW)</vt:lpstr>
    </vt:vector>
  </TitlesOfParts>
  <Company/>
  <LinksUpToDate>false</LinksUpToDate>
  <CharactersWithSpaces>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Statement for Presidential Awards for Excellence in Mathematics and Science Teaching (PAEMST): State Coordinators Questionnaire (OMB Clearance Number 3145-0241)</dc:title>
  <dc:creator>Baird, Steven Edwyn</dc:creator>
  <cp:lastModifiedBy>Plimpton, Suzanne H.</cp:lastModifiedBy>
  <cp:revision>10</cp:revision>
  <cp:lastPrinted>2019-06-10T20:48:00Z</cp:lastPrinted>
  <dcterms:created xsi:type="dcterms:W3CDTF">2022-03-03T22:22:00Z</dcterms:created>
  <dcterms:modified xsi:type="dcterms:W3CDTF">2022-07-19T15:49:00Z</dcterms:modified>
</cp:coreProperties>
</file>